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075" w:type="dxa"/>
        <w:tblLook w:val="04A0" w:firstRow="1" w:lastRow="0" w:firstColumn="1" w:lastColumn="0" w:noHBand="0" w:noVBand="1"/>
      </w:tblPr>
      <w:tblGrid>
        <w:gridCol w:w="4855"/>
        <w:gridCol w:w="5220"/>
      </w:tblGrid>
      <w:tr w:rsidR="005C4274" w:rsidRPr="00EC0430" w14:paraId="3AA51267" w14:textId="77777777" w:rsidTr="00BA1640">
        <w:tc>
          <w:tcPr>
            <w:tcW w:w="4855" w:type="dxa"/>
          </w:tcPr>
          <w:p w14:paraId="73393A94" w14:textId="77777777" w:rsidR="005C4274" w:rsidRDefault="005C4274" w:rsidP="000E136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ate of Application</w:t>
            </w:r>
          </w:p>
          <w:p w14:paraId="75892763" w14:textId="77777777" w:rsidR="00147125" w:rsidRPr="003B3884" w:rsidRDefault="00147125" w:rsidP="000E136A">
            <w:pPr>
              <w:rPr>
                <w:b/>
                <w:sz w:val="24"/>
                <w:szCs w:val="24"/>
              </w:rPr>
            </w:pPr>
          </w:p>
        </w:tc>
        <w:tc>
          <w:tcPr>
            <w:tcW w:w="5220" w:type="dxa"/>
          </w:tcPr>
          <w:p w14:paraId="29B90943" w14:textId="7C84B06C" w:rsidR="005C4274" w:rsidRPr="00EC0430" w:rsidRDefault="0037140A" w:rsidP="000E136A">
            <w:pPr>
              <w:rPr>
                <w:b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870270832"/>
                <w:placeholder>
                  <w:docPart w:val="3D32123E4225473F8AF01CA878BEC9C7"/>
                </w:placeholder>
                <w:showingPlcHdr/>
              </w:sdtPr>
              <w:sdtContent>
                <w:r w:rsidRPr="00810427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3B3884" w:rsidRPr="00EC0430" w14:paraId="227CAF14" w14:textId="77777777" w:rsidTr="00BA1640">
        <w:tc>
          <w:tcPr>
            <w:tcW w:w="4855" w:type="dxa"/>
          </w:tcPr>
          <w:p w14:paraId="69BFC2B2" w14:textId="77777777" w:rsidR="003B3884" w:rsidRDefault="003B3884" w:rsidP="000E136A">
            <w:pPr>
              <w:rPr>
                <w:sz w:val="24"/>
                <w:szCs w:val="24"/>
              </w:rPr>
            </w:pPr>
            <w:r w:rsidRPr="003B3884">
              <w:rPr>
                <w:b/>
                <w:sz w:val="24"/>
                <w:szCs w:val="24"/>
              </w:rPr>
              <w:t>Name of Applicant</w:t>
            </w:r>
            <w:r>
              <w:rPr>
                <w:b/>
                <w:sz w:val="24"/>
                <w:szCs w:val="24"/>
              </w:rPr>
              <w:t xml:space="preserve"> for Review</w:t>
            </w:r>
          </w:p>
          <w:p w14:paraId="7C9D193A" w14:textId="77777777" w:rsidR="003B3884" w:rsidRPr="003B3884" w:rsidRDefault="003B3884" w:rsidP="000E136A">
            <w:pPr>
              <w:rPr>
                <w:b/>
                <w:sz w:val="24"/>
                <w:szCs w:val="24"/>
              </w:rPr>
            </w:pPr>
          </w:p>
        </w:tc>
        <w:tc>
          <w:tcPr>
            <w:tcW w:w="5220" w:type="dxa"/>
          </w:tcPr>
          <w:p w14:paraId="31DDBBDC" w14:textId="40FE35DC" w:rsidR="003B3884" w:rsidRPr="00EC0430" w:rsidRDefault="0037140A" w:rsidP="000E136A">
            <w:pPr>
              <w:rPr>
                <w:b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618333753"/>
                <w:placeholder>
                  <w:docPart w:val="3140B50DA6604FB1926BD14C0044FFAE"/>
                </w:placeholder>
                <w:showingPlcHdr/>
              </w:sdtPr>
              <w:sdtContent>
                <w:r w:rsidRPr="00810427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3B3884" w14:paraId="1F5597D1" w14:textId="77777777" w:rsidTr="00BA1640">
        <w:tc>
          <w:tcPr>
            <w:tcW w:w="4855" w:type="dxa"/>
          </w:tcPr>
          <w:p w14:paraId="24556909" w14:textId="77777777" w:rsidR="003B3884" w:rsidRDefault="003B3884" w:rsidP="003B3884">
            <w:pPr>
              <w:rPr>
                <w:b/>
                <w:sz w:val="24"/>
                <w:szCs w:val="24"/>
              </w:rPr>
            </w:pPr>
            <w:r w:rsidRPr="003B3884">
              <w:rPr>
                <w:b/>
                <w:sz w:val="24"/>
                <w:szCs w:val="24"/>
              </w:rPr>
              <w:t>Name of Specialist/Reviewer</w:t>
            </w:r>
          </w:p>
          <w:p w14:paraId="7BAB3EC8" w14:textId="77777777" w:rsidR="003B3884" w:rsidRDefault="003B3884" w:rsidP="003B3884">
            <w:pPr>
              <w:rPr>
                <w:sz w:val="24"/>
                <w:szCs w:val="24"/>
              </w:rPr>
            </w:pPr>
          </w:p>
        </w:tc>
        <w:tc>
          <w:tcPr>
            <w:tcW w:w="5220" w:type="dxa"/>
          </w:tcPr>
          <w:p w14:paraId="7394678E" w14:textId="61212B44" w:rsidR="003B3884" w:rsidRDefault="0037140A" w:rsidP="000E136A">
            <w:pPr>
              <w:rPr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723178565"/>
                <w:placeholder>
                  <w:docPart w:val="05B1FF06529F4DB288DF69BC2F246E6A"/>
                </w:placeholder>
                <w:showingPlcHdr/>
              </w:sdtPr>
              <w:sdtContent>
                <w:r w:rsidRPr="00810427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3B3884" w14:paraId="0F97FF0E" w14:textId="77777777" w:rsidTr="00BA1640">
        <w:tc>
          <w:tcPr>
            <w:tcW w:w="4855" w:type="dxa"/>
          </w:tcPr>
          <w:p w14:paraId="31ADEFB0" w14:textId="77777777" w:rsidR="003B3884" w:rsidRDefault="003B3884" w:rsidP="003B3884">
            <w:pPr>
              <w:rPr>
                <w:sz w:val="24"/>
                <w:szCs w:val="24"/>
              </w:rPr>
            </w:pPr>
            <w:r w:rsidRPr="003B3884">
              <w:rPr>
                <w:b/>
                <w:sz w:val="24"/>
                <w:szCs w:val="24"/>
              </w:rPr>
              <w:t>Field of Specialty/ Discipline</w:t>
            </w:r>
            <w:r>
              <w:rPr>
                <w:sz w:val="24"/>
                <w:szCs w:val="24"/>
              </w:rPr>
              <w:t xml:space="preserve"> </w:t>
            </w:r>
          </w:p>
          <w:p w14:paraId="78D106B4" w14:textId="77777777" w:rsidR="003B3884" w:rsidRDefault="003B3884" w:rsidP="003B3884">
            <w:pPr>
              <w:rPr>
                <w:sz w:val="24"/>
                <w:szCs w:val="24"/>
              </w:rPr>
            </w:pPr>
          </w:p>
        </w:tc>
        <w:tc>
          <w:tcPr>
            <w:tcW w:w="5220" w:type="dxa"/>
          </w:tcPr>
          <w:p w14:paraId="05FB2A72" w14:textId="33BC5D1B" w:rsidR="003B3884" w:rsidRDefault="0037140A" w:rsidP="000E136A">
            <w:pPr>
              <w:rPr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819426249"/>
                <w:placeholder>
                  <w:docPart w:val="1695EA2B61394EC98E0BC6C5C84A9E65"/>
                </w:placeholder>
                <w:showingPlcHdr/>
              </w:sdtPr>
              <w:sdtContent>
                <w:r w:rsidRPr="00810427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3B3884" w14:paraId="1F12028A" w14:textId="77777777" w:rsidTr="00BA1640">
        <w:tc>
          <w:tcPr>
            <w:tcW w:w="4855" w:type="dxa"/>
          </w:tcPr>
          <w:p w14:paraId="552072EF" w14:textId="77777777" w:rsidR="003B3884" w:rsidRDefault="003B3884" w:rsidP="000E136A">
            <w:pPr>
              <w:rPr>
                <w:sz w:val="24"/>
                <w:szCs w:val="24"/>
              </w:rPr>
            </w:pPr>
            <w:r w:rsidRPr="003B3884">
              <w:rPr>
                <w:b/>
                <w:sz w:val="24"/>
                <w:szCs w:val="24"/>
              </w:rPr>
              <w:t>Medical Registration Number</w:t>
            </w:r>
            <w:r>
              <w:rPr>
                <w:b/>
                <w:sz w:val="24"/>
                <w:szCs w:val="24"/>
              </w:rPr>
              <w:t xml:space="preserve"> of Reviewer</w:t>
            </w:r>
          </w:p>
          <w:p w14:paraId="58E6132A" w14:textId="77777777" w:rsidR="003B3884" w:rsidRDefault="003B3884" w:rsidP="000E136A">
            <w:pPr>
              <w:rPr>
                <w:sz w:val="24"/>
                <w:szCs w:val="24"/>
              </w:rPr>
            </w:pPr>
          </w:p>
        </w:tc>
        <w:tc>
          <w:tcPr>
            <w:tcW w:w="5220" w:type="dxa"/>
          </w:tcPr>
          <w:p w14:paraId="0D7A1205" w14:textId="743A6FD0" w:rsidR="003B3884" w:rsidRDefault="0037140A" w:rsidP="000E136A">
            <w:pPr>
              <w:rPr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854491947"/>
                <w:placeholder>
                  <w:docPart w:val="8BB8AC23A21C468BBF4C189C4938C0D2"/>
                </w:placeholder>
                <w:showingPlcHdr/>
              </w:sdtPr>
              <w:sdtContent>
                <w:r w:rsidRPr="00810427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3B3884" w14:paraId="61C829C2" w14:textId="77777777" w:rsidTr="00BA1640">
        <w:tc>
          <w:tcPr>
            <w:tcW w:w="4855" w:type="dxa"/>
          </w:tcPr>
          <w:p w14:paraId="10F82EDE" w14:textId="77777777" w:rsidR="003B3884" w:rsidRDefault="003B3884" w:rsidP="003B3884">
            <w:pPr>
              <w:rPr>
                <w:b/>
                <w:sz w:val="24"/>
                <w:szCs w:val="24"/>
              </w:rPr>
            </w:pPr>
            <w:r w:rsidRPr="003B3884">
              <w:rPr>
                <w:b/>
                <w:sz w:val="24"/>
                <w:szCs w:val="24"/>
              </w:rPr>
              <w:t>Name of Registering Body</w:t>
            </w:r>
            <w:r>
              <w:rPr>
                <w:b/>
                <w:sz w:val="24"/>
                <w:szCs w:val="24"/>
              </w:rPr>
              <w:t xml:space="preserve"> of Reviewer</w:t>
            </w:r>
          </w:p>
          <w:p w14:paraId="1C2AC01C" w14:textId="77777777" w:rsidR="003B3884" w:rsidRDefault="003B3884" w:rsidP="003B3884">
            <w:pPr>
              <w:rPr>
                <w:sz w:val="24"/>
                <w:szCs w:val="24"/>
              </w:rPr>
            </w:pPr>
          </w:p>
        </w:tc>
        <w:tc>
          <w:tcPr>
            <w:tcW w:w="5220" w:type="dxa"/>
          </w:tcPr>
          <w:p w14:paraId="2F18B443" w14:textId="4EE890CB" w:rsidR="003B3884" w:rsidRDefault="0037140A" w:rsidP="000E136A">
            <w:pPr>
              <w:rPr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559057983"/>
                <w:placeholder>
                  <w:docPart w:val="9C72E1DE90AB429697F766D0EB2363C5"/>
                </w:placeholder>
                <w:showingPlcHdr/>
              </w:sdtPr>
              <w:sdtContent>
                <w:r w:rsidRPr="00810427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56F6D2E3" w14:textId="77777777" w:rsidR="00BC62B4" w:rsidRDefault="00BC62B4" w:rsidP="00BC62B4">
      <w:pPr>
        <w:spacing w:after="0" w:line="240" w:lineRule="auto"/>
        <w:rPr>
          <w:sz w:val="24"/>
          <w:szCs w:val="24"/>
        </w:rPr>
      </w:pPr>
    </w:p>
    <w:p w14:paraId="56053F61" w14:textId="77777777" w:rsidR="00EC0430" w:rsidRDefault="00EC0430" w:rsidP="00EC0430">
      <w:pPr>
        <w:spacing w:line="240" w:lineRule="auto"/>
        <w:rPr>
          <w:b/>
          <w:sz w:val="24"/>
          <w:szCs w:val="24"/>
          <w:u w:val="single"/>
        </w:rPr>
      </w:pPr>
      <w:r w:rsidRPr="00EC0430">
        <w:rPr>
          <w:b/>
          <w:sz w:val="24"/>
          <w:szCs w:val="24"/>
          <w:u w:val="single"/>
        </w:rPr>
        <w:t>Review Dimensions</w:t>
      </w:r>
      <w:r w:rsidR="004D6428">
        <w:rPr>
          <w:b/>
          <w:sz w:val="24"/>
          <w:szCs w:val="24"/>
          <w:u w:val="single"/>
        </w:rPr>
        <w:t>:</w:t>
      </w:r>
    </w:p>
    <w:p w14:paraId="225D622D" w14:textId="77777777" w:rsidR="00147125" w:rsidRDefault="004D6428" w:rsidP="00147125">
      <w:pPr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Please provide a score between 1-5 for each item.</w:t>
      </w:r>
      <w:r w:rsidR="00147125">
        <w:rPr>
          <w:b/>
          <w:sz w:val="24"/>
          <w:szCs w:val="24"/>
        </w:rPr>
        <w:t xml:space="preserve"> </w:t>
      </w:r>
    </w:p>
    <w:p w14:paraId="738C2E70" w14:textId="77777777" w:rsidR="004D6428" w:rsidRPr="004D6428" w:rsidRDefault="004D6428" w:rsidP="00EC0430">
      <w:pPr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(1=unsatisfactory; 2=needs improvement; 3=satisfactory; 4=good; 5=excellent)</w:t>
      </w:r>
    </w:p>
    <w:tbl>
      <w:tblPr>
        <w:tblStyle w:val="TableGrid"/>
        <w:tblW w:w="10075" w:type="dxa"/>
        <w:tblLayout w:type="fixed"/>
        <w:tblLook w:val="04A0" w:firstRow="1" w:lastRow="0" w:firstColumn="1" w:lastColumn="0" w:noHBand="0" w:noVBand="1"/>
      </w:tblPr>
      <w:tblGrid>
        <w:gridCol w:w="568"/>
        <w:gridCol w:w="4287"/>
        <w:gridCol w:w="952"/>
        <w:gridCol w:w="4268"/>
      </w:tblGrid>
      <w:tr w:rsidR="004D6428" w14:paraId="262D6736" w14:textId="77777777" w:rsidTr="0037140A">
        <w:tc>
          <w:tcPr>
            <w:tcW w:w="568" w:type="dxa"/>
          </w:tcPr>
          <w:p w14:paraId="63DE7393" w14:textId="77777777" w:rsidR="004D6428" w:rsidRPr="00EC0430" w:rsidRDefault="004D6428" w:rsidP="00EC0430">
            <w:pPr>
              <w:rPr>
                <w:b/>
                <w:sz w:val="24"/>
                <w:szCs w:val="24"/>
              </w:rPr>
            </w:pPr>
            <w:r w:rsidRPr="00EC0430">
              <w:rPr>
                <w:b/>
                <w:sz w:val="24"/>
                <w:szCs w:val="24"/>
              </w:rPr>
              <w:t>No.</w:t>
            </w:r>
          </w:p>
        </w:tc>
        <w:tc>
          <w:tcPr>
            <w:tcW w:w="4287" w:type="dxa"/>
          </w:tcPr>
          <w:p w14:paraId="6804B607" w14:textId="77777777" w:rsidR="004D6428" w:rsidRPr="00EC0430" w:rsidRDefault="004D6428" w:rsidP="00EC0430">
            <w:pPr>
              <w:rPr>
                <w:b/>
                <w:sz w:val="24"/>
                <w:szCs w:val="24"/>
              </w:rPr>
            </w:pPr>
            <w:r w:rsidRPr="00EC0430">
              <w:rPr>
                <w:b/>
                <w:sz w:val="24"/>
                <w:szCs w:val="24"/>
              </w:rPr>
              <w:t>Field</w:t>
            </w:r>
          </w:p>
        </w:tc>
        <w:tc>
          <w:tcPr>
            <w:tcW w:w="952" w:type="dxa"/>
          </w:tcPr>
          <w:p w14:paraId="17C80C67" w14:textId="77777777" w:rsidR="004D6428" w:rsidRPr="00147125" w:rsidRDefault="004D6428" w:rsidP="00EC0430">
            <w:pPr>
              <w:rPr>
                <w:b/>
                <w:sz w:val="24"/>
                <w:szCs w:val="24"/>
              </w:rPr>
            </w:pPr>
            <w:r w:rsidRPr="00147125">
              <w:rPr>
                <w:b/>
                <w:sz w:val="24"/>
                <w:szCs w:val="24"/>
              </w:rPr>
              <w:t>Score</w:t>
            </w:r>
          </w:p>
        </w:tc>
        <w:tc>
          <w:tcPr>
            <w:tcW w:w="4268" w:type="dxa"/>
          </w:tcPr>
          <w:p w14:paraId="7090876F" w14:textId="77777777" w:rsidR="004D6428" w:rsidRDefault="004D6428" w:rsidP="00EC0430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mments</w:t>
            </w:r>
          </w:p>
          <w:p w14:paraId="73A89A1E" w14:textId="77777777" w:rsidR="003B3884" w:rsidRPr="00EC0430" w:rsidRDefault="003B3884" w:rsidP="00EC0430">
            <w:pPr>
              <w:rPr>
                <w:b/>
                <w:sz w:val="24"/>
                <w:szCs w:val="24"/>
              </w:rPr>
            </w:pPr>
          </w:p>
        </w:tc>
      </w:tr>
      <w:tr w:rsidR="004D6428" w14:paraId="1E5D624E" w14:textId="77777777" w:rsidTr="0037140A">
        <w:tc>
          <w:tcPr>
            <w:tcW w:w="568" w:type="dxa"/>
          </w:tcPr>
          <w:p w14:paraId="36DD5544" w14:textId="77777777" w:rsidR="004D6428" w:rsidRDefault="004D6428" w:rsidP="00EC043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</w:t>
            </w:r>
          </w:p>
        </w:tc>
        <w:tc>
          <w:tcPr>
            <w:tcW w:w="4287" w:type="dxa"/>
          </w:tcPr>
          <w:p w14:paraId="641CD297" w14:textId="77777777" w:rsidR="003B3884" w:rsidRDefault="004D6428" w:rsidP="00EC043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oretical </w:t>
            </w:r>
            <w:r w:rsidR="003B3884">
              <w:rPr>
                <w:sz w:val="24"/>
                <w:szCs w:val="24"/>
              </w:rPr>
              <w:t>k</w:t>
            </w:r>
            <w:r>
              <w:rPr>
                <w:sz w:val="24"/>
                <w:szCs w:val="24"/>
              </w:rPr>
              <w:t xml:space="preserve">nowledge and </w:t>
            </w:r>
            <w:r w:rsidR="003B3884">
              <w:rPr>
                <w:sz w:val="24"/>
                <w:szCs w:val="24"/>
              </w:rPr>
              <w:t>l</w:t>
            </w:r>
            <w:r>
              <w:rPr>
                <w:sz w:val="24"/>
                <w:szCs w:val="24"/>
              </w:rPr>
              <w:t xml:space="preserve">earning </w:t>
            </w:r>
            <w:r w:rsidR="003B3884">
              <w:rPr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xperience.</w:t>
            </w:r>
          </w:p>
          <w:p w14:paraId="40C7D03C" w14:textId="77777777" w:rsidR="003B3884" w:rsidRDefault="003B3884" w:rsidP="00EC0430">
            <w:pPr>
              <w:rPr>
                <w:sz w:val="24"/>
                <w:szCs w:val="24"/>
              </w:rPr>
            </w:pPr>
          </w:p>
        </w:tc>
        <w:tc>
          <w:tcPr>
            <w:tcW w:w="952" w:type="dxa"/>
          </w:tcPr>
          <w:p w14:paraId="4C8C5E6B" w14:textId="638D4E40" w:rsidR="004D6428" w:rsidRDefault="0037140A" w:rsidP="00EC0430">
            <w:pPr>
              <w:rPr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97460037"/>
                <w:placeholder>
                  <w:docPart w:val="FFF0D10811384CFD9574EF30260A54EB"/>
                </w:placeholder>
              </w:sdtPr>
              <w:sdtContent>
                <w:r>
                  <w:rPr>
                    <w:rFonts w:ascii="Arial" w:hAnsi="Arial" w:cs="Arial"/>
                    <w:sz w:val="20"/>
                    <w:szCs w:val="20"/>
                  </w:rPr>
                  <w:t>0</w:t>
                </w:r>
              </w:sdtContent>
            </w:sdt>
          </w:p>
        </w:tc>
        <w:tc>
          <w:tcPr>
            <w:tcW w:w="4268" w:type="dxa"/>
          </w:tcPr>
          <w:p w14:paraId="400F19CB" w14:textId="621F1281" w:rsidR="004D6428" w:rsidRDefault="0037140A" w:rsidP="00EC0430">
            <w:pPr>
              <w:rPr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638061032"/>
                <w:placeholder>
                  <w:docPart w:val="910B5ADF7C014138B05083CCFD5FAE2F"/>
                </w:placeholder>
                <w:showingPlcHdr/>
              </w:sdtPr>
              <w:sdtContent>
                <w:r w:rsidRPr="00810427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D6428" w14:paraId="08187AB3" w14:textId="77777777" w:rsidTr="0037140A">
        <w:tc>
          <w:tcPr>
            <w:tcW w:w="568" w:type="dxa"/>
          </w:tcPr>
          <w:p w14:paraId="7F9110D7" w14:textId="77777777" w:rsidR="004D6428" w:rsidRDefault="004D6428" w:rsidP="00EC043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</w:t>
            </w:r>
          </w:p>
        </w:tc>
        <w:tc>
          <w:tcPr>
            <w:tcW w:w="4287" w:type="dxa"/>
          </w:tcPr>
          <w:p w14:paraId="7B400562" w14:textId="77777777" w:rsidR="003B3884" w:rsidRDefault="00147125" w:rsidP="00EC0430">
            <w:pPr>
              <w:rPr>
                <w:sz w:val="24"/>
                <w:szCs w:val="24"/>
              </w:rPr>
            </w:pPr>
            <w:r w:rsidRPr="00AB59C7">
              <w:rPr>
                <w:sz w:val="24"/>
                <w:szCs w:val="24"/>
              </w:rPr>
              <w:t>Core clinical skills, e</w:t>
            </w:r>
            <w:r w:rsidR="004D6428" w:rsidRPr="00AB59C7">
              <w:rPr>
                <w:sz w:val="24"/>
                <w:szCs w:val="24"/>
              </w:rPr>
              <w:t xml:space="preserve">xpertise and </w:t>
            </w:r>
            <w:r w:rsidRPr="00AB59C7">
              <w:rPr>
                <w:sz w:val="24"/>
                <w:szCs w:val="24"/>
              </w:rPr>
              <w:t>competencies for the discipline have been achieved</w:t>
            </w:r>
            <w:r w:rsidR="004D6428" w:rsidRPr="00AB59C7">
              <w:rPr>
                <w:sz w:val="24"/>
                <w:szCs w:val="24"/>
              </w:rPr>
              <w:t>.</w:t>
            </w:r>
          </w:p>
          <w:p w14:paraId="621B756A" w14:textId="77777777" w:rsidR="003B3884" w:rsidRDefault="003B3884" w:rsidP="00EC0430">
            <w:pPr>
              <w:rPr>
                <w:sz w:val="24"/>
                <w:szCs w:val="24"/>
              </w:rPr>
            </w:pPr>
          </w:p>
        </w:tc>
        <w:tc>
          <w:tcPr>
            <w:tcW w:w="952" w:type="dxa"/>
          </w:tcPr>
          <w:p w14:paraId="5274443D" w14:textId="28D93D3E" w:rsidR="004D6428" w:rsidRDefault="0037140A" w:rsidP="00EC0430">
            <w:pPr>
              <w:rPr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759444564"/>
                <w:placeholder>
                  <w:docPart w:val="B8F760230B6C4A5184A62E1896CD6F56"/>
                </w:placeholder>
              </w:sdtPr>
              <w:sdtContent>
                <w:sdt>
                  <w:sdtPr>
                    <w:rPr>
                      <w:rFonts w:ascii="Arial" w:hAnsi="Arial" w:cs="Arial"/>
                      <w:sz w:val="20"/>
                      <w:szCs w:val="20"/>
                    </w:rPr>
                    <w:id w:val="-799224113"/>
                    <w:placeholder>
                      <w:docPart w:val="3A3379178DDA4AC3AF7D248E5AE9763E"/>
                    </w:placeholder>
                  </w:sdtPr>
                  <w:sdtContent>
                    <w:r>
                      <w:rPr>
                        <w:rFonts w:ascii="Arial" w:hAnsi="Arial" w:cs="Arial"/>
                        <w:sz w:val="20"/>
                        <w:szCs w:val="20"/>
                      </w:rPr>
                      <w:t>0</w:t>
                    </w:r>
                  </w:sdtContent>
                </w:sdt>
              </w:sdtContent>
            </w:sdt>
          </w:p>
        </w:tc>
        <w:tc>
          <w:tcPr>
            <w:tcW w:w="4268" w:type="dxa"/>
          </w:tcPr>
          <w:p w14:paraId="516AC51B" w14:textId="64C05785" w:rsidR="004D6428" w:rsidRDefault="0037140A" w:rsidP="00EC0430">
            <w:pPr>
              <w:rPr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395628703"/>
                <w:placeholder>
                  <w:docPart w:val="D80B42319559495C90B058534F68044D"/>
                </w:placeholder>
                <w:showingPlcHdr/>
              </w:sdtPr>
              <w:sdtContent>
                <w:r w:rsidRPr="00810427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D6428" w14:paraId="393C06CC" w14:textId="77777777" w:rsidTr="0037140A">
        <w:tc>
          <w:tcPr>
            <w:tcW w:w="568" w:type="dxa"/>
          </w:tcPr>
          <w:p w14:paraId="2E27C8FF" w14:textId="77777777" w:rsidR="004D6428" w:rsidRDefault="004D6428" w:rsidP="00EC043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</w:t>
            </w:r>
          </w:p>
        </w:tc>
        <w:tc>
          <w:tcPr>
            <w:tcW w:w="4287" w:type="dxa"/>
          </w:tcPr>
          <w:p w14:paraId="4756994E" w14:textId="77777777" w:rsidR="003B3884" w:rsidRDefault="004D6428" w:rsidP="00EC043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eadership </w:t>
            </w:r>
            <w:r w:rsidR="003B3884">
              <w:rPr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kills.</w:t>
            </w:r>
          </w:p>
          <w:p w14:paraId="1FE76BF5" w14:textId="77777777" w:rsidR="003B3884" w:rsidRDefault="003B3884" w:rsidP="00EC0430">
            <w:pPr>
              <w:rPr>
                <w:sz w:val="24"/>
                <w:szCs w:val="24"/>
              </w:rPr>
            </w:pPr>
          </w:p>
          <w:p w14:paraId="0EBFD701" w14:textId="77777777" w:rsidR="00BA1640" w:rsidRDefault="00BA1640" w:rsidP="00EC0430">
            <w:pPr>
              <w:rPr>
                <w:sz w:val="24"/>
                <w:szCs w:val="24"/>
              </w:rPr>
            </w:pPr>
          </w:p>
          <w:p w14:paraId="604427CA" w14:textId="0C2551CD" w:rsidR="00BA1640" w:rsidRDefault="00BA1640" w:rsidP="00EC0430">
            <w:pPr>
              <w:rPr>
                <w:sz w:val="24"/>
                <w:szCs w:val="24"/>
              </w:rPr>
            </w:pPr>
          </w:p>
        </w:tc>
        <w:tc>
          <w:tcPr>
            <w:tcW w:w="952" w:type="dxa"/>
          </w:tcPr>
          <w:p w14:paraId="31B76426" w14:textId="4C848E2B" w:rsidR="004D6428" w:rsidRDefault="0037140A" w:rsidP="00EC0430">
            <w:pPr>
              <w:rPr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038242888"/>
                <w:placeholder>
                  <w:docPart w:val="3FCB6D57C6524C5391FAE56216C1AFB3"/>
                </w:placeholder>
              </w:sdtPr>
              <w:sdtContent>
                <w:r>
                  <w:rPr>
                    <w:rFonts w:ascii="Arial" w:hAnsi="Arial" w:cs="Arial"/>
                    <w:sz w:val="20"/>
                    <w:szCs w:val="20"/>
                  </w:rPr>
                  <w:t>0</w:t>
                </w:r>
              </w:sdtContent>
            </w:sdt>
          </w:p>
        </w:tc>
        <w:tc>
          <w:tcPr>
            <w:tcW w:w="4268" w:type="dxa"/>
          </w:tcPr>
          <w:p w14:paraId="6389D1A1" w14:textId="544691A0" w:rsidR="004D6428" w:rsidRDefault="0037140A" w:rsidP="00EC0430">
            <w:pPr>
              <w:rPr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489781673"/>
                <w:placeholder>
                  <w:docPart w:val="3A64CBB14F3745EDA9FA6C8BEA777B1E"/>
                </w:placeholder>
                <w:showingPlcHdr/>
              </w:sdtPr>
              <w:sdtContent>
                <w:r w:rsidRPr="00810427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D6428" w14:paraId="4BF4C700" w14:textId="77777777" w:rsidTr="0037140A">
        <w:tc>
          <w:tcPr>
            <w:tcW w:w="568" w:type="dxa"/>
          </w:tcPr>
          <w:p w14:paraId="4EDD9CDF" w14:textId="77777777" w:rsidR="004D6428" w:rsidRDefault="004D6428" w:rsidP="00EC043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</w:t>
            </w:r>
          </w:p>
        </w:tc>
        <w:tc>
          <w:tcPr>
            <w:tcW w:w="4287" w:type="dxa"/>
          </w:tcPr>
          <w:p w14:paraId="26D7EBE8" w14:textId="77777777" w:rsidR="003B3884" w:rsidRDefault="003B3884" w:rsidP="00EC043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ork e</w:t>
            </w:r>
            <w:r w:rsidR="004D6428">
              <w:rPr>
                <w:sz w:val="24"/>
                <w:szCs w:val="24"/>
              </w:rPr>
              <w:t xml:space="preserve">thic and </w:t>
            </w:r>
            <w:r>
              <w:rPr>
                <w:sz w:val="24"/>
                <w:szCs w:val="24"/>
              </w:rPr>
              <w:t>c</w:t>
            </w:r>
            <w:r w:rsidR="004D6428">
              <w:rPr>
                <w:sz w:val="24"/>
                <w:szCs w:val="24"/>
              </w:rPr>
              <w:t>onduct</w:t>
            </w:r>
            <w:r>
              <w:rPr>
                <w:sz w:val="24"/>
                <w:szCs w:val="24"/>
              </w:rPr>
              <w:t>.</w:t>
            </w:r>
          </w:p>
          <w:p w14:paraId="4481F567" w14:textId="77777777" w:rsidR="00147125" w:rsidRDefault="00147125" w:rsidP="00EC0430">
            <w:pPr>
              <w:rPr>
                <w:sz w:val="24"/>
                <w:szCs w:val="24"/>
              </w:rPr>
            </w:pPr>
          </w:p>
          <w:p w14:paraId="76C78982" w14:textId="77777777" w:rsidR="003B3884" w:rsidRDefault="003B3884" w:rsidP="00EC0430">
            <w:pPr>
              <w:rPr>
                <w:sz w:val="24"/>
                <w:szCs w:val="24"/>
              </w:rPr>
            </w:pPr>
          </w:p>
          <w:p w14:paraId="48B04D41" w14:textId="70A7F74F" w:rsidR="00BA1640" w:rsidRDefault="00BA1640" w:rsidP="00EC0430">
            <w:pPr>
              <w:rPr>
                <w:sz w:val="24"/>
                <w:szCs w:val="24"/>
              </w:rPr>
            </w:pPr>
          </w:p>
        </w:tc>
        <w:tc>
          <w:tcPr>
            <w:tcW w:w="952" w:type="dxa"/>
          </w:tcPr>
          <w:p w14:paraId="2E90927A" w14:textId="24CE067E" w:rsidR="004D6428" w:rsidRDefault="0037140A" w:rsidP="00EC0430">
            <w:pPr>
              <w:rPr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2047642237"/>
                <w:placeholder>
                  <w:docPart w:val="3776EE3AED474646BAF420228BB4FCA8"/>
                </w:placeholder>
              </w:sdtPr>
              <w:sdtContent>
                <w:r>
                  <w:rPr>
                    <w:rFonts w:ascii="Arial" w:hAnsi="Arial" w:cs="Arial"/>
                    <w:sz w:val="20"/>
                    <w:szCs w:val="20"/>
                  </w:rPr>
                  <w:t>0</w:t>
                </w:r>
              </w:sdtContent>
            </w:sdt>
          </w:p>
        </w:tc>
        <w:tc>
          <w:tcPr>
            <w:tcW w:w="4268" w:type="dxa"/>
          </w:tcPr>
          <w:p w14:paraId="7B502051" w14:textId="34B168AA" w:rsidR="004D6428" w:rsidRDefault="0037140A" w:rsidP="00EC0430">
            <w:pPr>
              <w:rPr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648634641"/>
                <w:placeholder>
                  <w:docPart w:val="805C6467C63A4D44BD543F09381C66F8"/>
                </w:placeholder>
                <w:showingPlcHdr/>
              </w:sdtPr>
              <w:sdtContent>
                <w:r w:rsidRPr="00810427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D6428" w14:paraId="68A44E27" w14:textId="77777777" w:rsidTr="0037140A">
        <w:tc>
          <w:tcPr>
            <w:tcW w:w="568" w:type="dxa"/>
          </w:tcPr>
          <w:p w14:paraId="08832358" w14:textId="77777777" w:rsidR="004D6428" w:rsidRDefault="004D6428" w:rsidP="00EC043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5. </w:t>
            </w:r>
          </w:p>
        </w:tc>
        <w:tc>
          <w:tcPr>
            <w:tcW w:w="4287" w:type="dxa"/>
          </w:tcPr>
          <w:p w14:paraId="29EFA05E" w14:textId="77777777" w:rsidR="004D6428" w:rsidRDefault="004D6428" w:rsidP="00EC043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fessionalism</w:t>
            </w:r>
            <w:r w:rsidR="003B3884">
              <w:rPr>
                <w:sz w:val="24"/>
                <w:szCs w:val="24"/>
              </w:rPr>
              <w:t>.</w:t>
            </w:r>
          </w:p>
          <w:p w14:paraId="68E7EEDE" w14:textId="77777777" w:rsidR="003B3884" w:rsidRDefault="003B3884" w:rsidP="00EC0430">
            <w:pPr>
              <w:rPr>
                <w:sz w:val="24"/>
                <w:szCs w:val="24"/>
              </w:rPr>
            </w:pPr>
          </w:p>
          <w:p w14:paraId="0ECB3271" w14:textId="77777777" w:rsidR="003B3884" w:rsidRDefault="003B3884" w:rsidP="00EC0430">
            <w:pPr>
              <w:rPr>
                <w:sz w:val="24"/>
                <w:szCs w:val="24"/>
              </w:rPr>
            </w:pPr>
          </w:p>
          <w:p w14:paraId="24C3A7BF" w14:textId="5FF32B26" w:rsidR="00BA1640" w:rsidRDefault="00BA1640" w:rsidP="00EC0430">
            <w:pPr>
              <w:rPr>
                <w:sz w:val="24"/>
                <w:szCs w:val="24"/>
              </w:rPr>
            </w:pPr>
          </w:p>
        </w:tc>
        <w:tc>
          <w:tcPr>
            <w:tcW w:w="952" w:type="dxa"/>
          </w:tcPr>
          <w:p w14:paraId="01070FD9" w14:textId="2B2080A0" w:rsidR="004D6428" w:rsidRDefault="0037140A" w:rsidP="00EC0430">
            <w:pPr>
              <w:rPr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19229623"/>
                <w:placeholder>
                  <w:docPart w:val="6AFF3F20FC5D4DF6B962FA07D68F3E15"/>
                </w:placeholder>
              </w:sdtPr>
              <w:sdtContent>
                <w:r>
                  <w:rPr>
                    <w:rFonts w:ascii="Arial" w:hAnsi="Arial" w:cs="Arial"/>
                    <w:sz w:val="20"/>
                    <w:szCs w:val="20"/>
                  </w:rPr>
                  <w:t>0</w:t>
                </w:r>
              </w:sdtContent>
            </w:sdt>
          </w:p>
        </w:tc>
        <w:tc>
          <w:tcPr>
            <w:tcW w:w="4268" w:type="dxa"/>
          </w:tcPr>
          <w:p w14:paraId="06F7B9EC" w14:textId="28804F07" w:rsidR="004D6428" w:rsidRDefault="0037140A" w:rsidP="00EC0430">
            <w:pPr>
              <w:rPr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595213874"/>
                <w:placeholder>
                  <w:docPart w:val="B8A946E080CC4EA58D4BAAD27DCC044C"/>
                </w:placeholder>
                <w:showingPlcHdr/>
              </w:sdtPr>
              <w:sdtContent>
                <w:r w:rsidRPr="00810427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3B3884" w14:paraId="13D47831" w14:textId="77777777" w:rsidTr="0037140A">
        <w:trPr>
          <w:trHeight w:val="638"/>
        </w:trPr>
        <w:tc>
          <w:tcPr>
            <w:tcW w:w="568" w:type="dxa"/>
          </w:tcPr>
          <w:p w14:paraId="02571516" w14:textId="77777777" w:rsidR="003B3884" w:rsidRDefault="003B3884" w:rsidP="00EC043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6.</w:t>
            </w:r>
          </w:p>
          <w:p w14:paraId="61D09FCB" w14:textId="77777777" w:rsidR="003B3884" w:rsidRDefault="003B3884" w:rsidP="00EC0430">
            <w:pPr>
              <w:rPr>
                <w:sz w:val="24"/>
                <w:szCs w:val="24"/>
              </w:rPr>
            </w:pPr>
          </w:p>
          <w:p w14:paraId="1B8F0E6F" w14:textId="77777777" w:rsidR="003B3884" w:rsidRDefault="003B3884" w:rsidP="00EC0430">
            <w:pPr>
              <w:rPr>
                <w:sz w:val="24"/>
                <w:szCs w:val="24"/>
              </w:rPr>
            </w:pPr>
          </w:p>
        </w:tc>
        <w:tc>
          <w:tcPr>
            <w:tcW w:w="4287" w:type="dxa"/>
          </w:tcPr>
          <w:p w14:paraId="5A298114" w14:textId="77777777" w:rsidR="003B3884" w:rsidRDefault="003B3884" w:rsidP="00EC043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ritical thinking.</w:t>
            </w:r>
            <w:r w:rsidR="00147125">
              <w:rPr>
                <w:sz w:val="24"/>
                <w:szCs w:val="24"/>
              </w:rPr>
              <w:t xml:space="preserve">    </w:t>
            </w:r>
          </w:p>
        </w:tc>
        <w:tc>
          <w:tcPr>
            <w:tcW w:w="952" w:type="dxa"/>
          </w:tcPr>
          <w:p w14:paraId="0549C46B" w14:textId="6F05506C" w:rsidR="003B3884" w:rsidRDefault="0037140A" w:rsidP="00EC0430">
            <w:pPr>
              <w:rPr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214539087"/>
                <w:placeholder>
                  <w:docPart w:val="6402E070372145ADA65E8611ADE3BBC8"/>
                </w:placeholder>
              </w:sdtPr>
              <w:sdtContent>
                <w:r>
                  <w:rPr>
                    <w:rFonts w:ascii="Arial" w:hAnsi="Arial" w:cs="Arial"/>
                    <w:sz w:val="20"/>
                    <w:szCs w:val="20"/>
                  </w:rPr>
                  <w:t>0</w:t>
                </w:r>
              </w:sdtContent>
            </w:sdt>
          </w:p>
        </w:tc>
        <w:tc>
          <w:tcPr>
            <w:tcW w:w="4268" w:type="dxa"/>
          </w:tcPr>
          <w:p w14:paraId="7A0102C7" w14:textId="579952CC" w:rsidR="003B3884" w:rsidRDefault="0037140A" w:rsidP="00EC0430">
            <w:pPr>
              <w:rPr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591401200"/>
                <w:placeholder>
                  <w:docPart w:val="219629DCA4504B8EAC6E772B1E3C8ADA"/>
                </w:placeholder>
                <w:showingPlcHdr/>
              </w:sdtPr>
              <w:sdtContent>
                <w:r w:rsidRPr="00810427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3B3884" w14:paraId="32A2D6AA" w14:textId="77777777" w:rsidTr="0037140A">
        <w:tc>
          <w:tcPr>
            <w:tcW w:w="568" w:type="dxa"/>
          </w:tcPr>
          <w:p w14:paraId="5913B8DB" w14:textId="77777777" w:rsidR="003B3884" w:rsidRDefault="003B3884" w:rsidP="00EC043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.</w:t>
            </w:r>
          </w:p>
          <w:p w14:paraId="64A78738" w14:textId="77777777" w:rsidR="003B3884" w:rsidRDefault="003B3884" w:rsidP="00EC0430">
            <w:pPr>
              <w:rPr>
                <w:sz w:val="24"/>
                <w:szCs w:val="24"/>
              </w:rPr>
            </w:pPr>
          </w:p>
          <w:p w14:paraId="09FB4B22" w14:textId="77777777" w:rsidR="003B3884" w:rsidRDefault="003B3884" w:rsidP="00EC0430">
            <w:pPr>
              <w:rPr>
                <w:sz w:val="24"/>
                <w:szCs w:val="24"/>
              </w:rPr>
            </w:pPr>
          </w:p>
        </w:tc>
        <w:tc>
          <w:tcPr>
            <w:tcW w:w="4287" w:type="dxa"/>
          </w:tcPr>
          <w:p w14:paraId="087E1E63" w14:textId="77777777" w:rsidR="003B3884" w:rsidRDefault="003B3884" w:rsidP="00EC043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assion.</w:t>
            </w:r>
          </w:p>
        </w:tc>
        <w:tc>
          <w:tcPr>
            <w:tcW w:w="952" w:type="dxa"/>
          </w:tcPr>
          <w:p w14:paraId="696076EE" w14:textId="0AA5E036" w:rsidR="003B3884" w:rsidRDefault="0037140A" w:rsidP="00EC0430">
            <w:pPr>
              <w:rPr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318501265"/>
                <w:placeholder>
                  <w:docPart w:val="D5253015B7134C808BC91B3174A65BCF"/>
                </w:placeholder>
              </w:sdtPr>
              <w:sdtContent>
                <w:r>
                  <w:rPr>
                    <w:rFonts w:ascii="Arial" w:hAnsi="Arial" w:cs="Arial"/>
                    <w:sz w:val="20"/>
                    <w:szCs w:val="20"/>
                  </w:rPr>
                  <w:t>0</w:t>
                </w:r>
              </w:sdtContent>
            </w:sdt>
          </w:p>
        </w:tc>
        <w:tc>
          <w:tcPr>
            <w:tcW w:w="4268" w:type="dxa"/>
          </w:tcPr>
          <w:p w14:paraId="34BF86CB" w14:textId="0E9FDC6A" w:rsidR="003B3884" w:rsidRDefault="0037140A" w:rsidP="00EC0430">
            <w:pPr>
              <w:rPr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2065210388"/>
                <w:placeholder>
                  <w:docPart w:val="2527755F7DC740A48AFBD25E8C81EDF3"/>
                </w:placeholder>
                <w:showingPlcHdr/>
              </w:sdtPr>
              <w:sdtContent>
                <w:r w:rsidRPr="00810427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2C120516" w14:textId="77777777" w:rsidR="00DA002D" w:rsidRDefault="00DA002D" w:rsidP="00EC0430">
      <w:pPr>
        <w:spacing w:line="240" w:lineRule="auto"/>
        <w:rPr>
          <w:b/>
          <w:sz w:val="24"/>
          <w:szCs w:val="24"/>
          <w:u w:val="single"/>
        </w:rPr>
      </w:pPr>
    </w:p>
    <w:p w14:paraId="4A59E1DA" w14:textId="77777777" w:rsidR="00DA002D" w:rsidRDefault="00DA002D" w:rsidP="00EC0430">
      <w:pPr>
        <w:spacing w:line="240" w:lineRule="auto"/>
        <w:rPr>
          <w:b/>
          <w:sz w:val="24"/>
          <w:szCs w:val="24"/>
          <w:u w:val="single"/>
        </w:rPr>
      </w:pPr>
    </w:p>
    <w:p w14:paraId="753A3F42" w14:textId="77777777" w:rsidR="00EC0430" w:rsidRDefault="00EC0430" w:rsidP="00EC0430">
      <w:pPr>
        <w:spacing w:line="240" w:lineRule="auto"/>
        <w:rPr>
          <w:b/>
          <w:sz w:val="24"/>
          <w:szCs w:val="24"/>
          <w:u w:val="single"/>
        </w:rPr>
      </w:pPr>
      <w:r w:rsidRPr="00EC0430">
        <w:rPr>
          <w:b/>
          <w:sz w:val="24"/>
          <w:szCs w:val="24"/>
          <w:u w:val="single"/>
        </w:rPr>
        <w:t>Evaluation Report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930"/>
        <w:gridCol w:w="3885"/>
        <w:gridCol w:w="5670"/>
      </w:tblGrid>
      <w:tr w:rsidR="004D6428" w14:paraId="646C5800" w14:textId="77777777" w:rsidTr="006B269F">
        <w:tc>
          <w:tcPr>
            <w:tcW w:w="930" w:type="dxa"/>
          </w:tcPr>
          <w:p w14:paraId="5699C9BA" w14:textId="77777777" w:rsidR="004D6428" w:rsidRPr="00EC0430" w:rsidRDefault="004D6428" w:rsidP="008F290E">
            <w:pPr>
              <w:rPr>
                <w:b/>
                <w:sz w:val="24"/>
                <w:szCs w:val="24"/>
              </w:rPr>
            </w:pPr>
            <w:r w:rsidRPr="00EC0430">
              <w:rPr>
                <w:b/>
                <w:sz w:val="24"/>
                <w:szCs w:val="24"/>
              </w:rPr>
              <w:t>No.</w:t>
            </w:r>
          </w:p>
        </w:tc>
        <w:tc>
          <w:tcPr>
            <w:tcW w:w="3885" w:type="dxa"/>
          </w:tcPr>
          <w:p w14:paraId="64DCBD0F" w14:textId="77777777" w:rsidR="004D6428" w:rsidRPr="00EC0430" w:rsidRDefault="004D6428" w:rsidP="008F290E">
            <w:pPr>
              <w:rPr>
                <w:b/>
                <w:sz w:val="24"/>
                <w:szCs w:val="24"/>
              </w:rPr>
            </w:pPr>
            <w:r w:rsidRPr="00EC0430">
              <w:rPr>
                <w:b/>
                <w:sz w:val="24"/>
                <w:szCs w:val="24"/>
              </w:rPr>
              <w:t>Field</w:t>
            </w:r>
          </w:p>
        </w:tc>
        <w:tc>
          <w:tcPr>
            <w:tcW w:w="5670" w:type="dxa"/>
          </w:tcPr>
          <w:p w14:paraId="034DD626" w14:textId="77777777" w:rsidR="004D6428" w:rsidRDefault="00981F52" w:rsidP="008F290E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mments</w:t>
            </w:r>
          </w:p>
          <w:p w14:paraId="5C1D2048" w14:textId="77777777" w:rsidR="00981F52" w:rsidRPr="00EC0430" w:rsidRDefault="00981F52" w:rsidP="008F290E">
            <w:pPr>
              <w:rPr>
                <w:b/>
                <w:sz w:val="24"/>
                <w:szCs w:val="24"/>
              </w:rPr>
            </w:pPr>
          </w:p>
        </w:tc>
      </w:tr>
      <w:tr w:rsidR="004D6428" w14:paraId="2A6681AB" w14:textId="77777777" w:rsidTr="003C1008">
        <w:tc>
          <w:tcPr>
            <w:tcW w:w="930" w:type="dxa"/>
          </w:tcPr>
          <w:p w14:paraId="2B78F3C8" w14:textId="77777777" w:rsidR="004D6428" w:rsidRDefault="004D6428" w:rsidP="008F290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</w:t>
            </w:r>
          </w:p>
        </w:tc>
        <w:tc>
          <w:tcPr>
            <w:tcW w:w="3885" w:type="dxa"/>
          </w:tcPr>
          <w:p w14:paraId="5A2D1C31" w14:textId="77777777" w:rsidR="00981F52" w:rsidRDefault="004D6428" w:rsidP="008F290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escribe the context, dates, duration that you </w:t>
            </w:r>
            <w:r w:rsidR="00981F52">
              <w:rPr>
                <w:sz w:val="24"/>
                <w:szCs w:val="24"/>
              </w:rPr>
              <w:t>wo</w:t>
            </w:r>
            <w:r>
              <w:rPr>
                <w:sz w:val="24"/>
                <w:szCs w:val="24"/>
              </w:rPr>
              <w:t xml:space="preserve">rked with the </w:t>
            </w:r>
            <w:r w:rsidR="00981F52">
              <w:rPr>
                <w:sz w:val="24"/>
                <w:szCs w:val="24"/>
              </w:rPr>
              <w:t>applicant</w:t>
            </w:r>
            <w:r>
              <w:rPr>
                <w:sz w:val="24"/>
                <w:szCs w:val="24"/>
              </w:rPr>
              <w:t>.</w:t>
            </w:r>
          </w:p>
          <w:p w14:paraId="0F9F6A28" w14:textId="77777777" w:rsidR="003B3884" w:rsidRDefault="003B3884" w:rsidP="008F290E">
            <w:pPr>
              <w:rPr>
                <w:sz w:val="24"/>
                <w:szCs w:val="24"/>
              </w:rPr>
            </w:pPr>
          </w:p>
          <w:p w14:paraId="71B838A6" w14:textId="77777777" w:rsidR="004D6428" w:rsidRDefault="004D6428" w:rsidP="008F290E">
            <w:pPr>
              <w:rPr>
                <w:sz w:val="24"/>
                <w:szCs w:val="24"/>
              </w:rPr>
            </w:pPr>
          </w:p>
        </w:tc>
        <w:tc>
          <w:tcPr>
            <w:tcW w:w="5670" w:type="dxa"/>
          </w:tcPr>
          <w:p w14:paraId="43623A61" w14:textId="4F7ECDC2" w:rsidR="004D6428" w:rsidRDefault="0037140A" w:rsidP="008F290E">
            <w:pPr>
              <w:rPr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428310884"/>
                <w:placeholder>
                  <w:docPart w:val="AA2191E26E0B41929591A26195AE0A87"/>
                </w:placeholder>
                <w:showingPlcHdr/>
              </w:sdtPr>
              <w:sdtContent>
                <w:r w:rsidRPr="00810427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D6428" w14:paraId="17F6D126" w14:textId="77777777" w:rsidTr="006F6F50">
        <w:tc>
          <w:tcPr>
            <w:tcW w:w="930" w:type="dxa"/>
          </w:tcPr>
          <w:p w14:paraId="39893C36" w14:textId="77777777" w:rsidR="004D6428" w:rsidRDefault="004D6428" w:rsidP="008F290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</w:t>
            </w:r>
          </w:p>
        </w:tc>
        <w:tc>
          <w:tcPr>
            <w:tcW w:w="3885" w:type="dxa"/>
          </w:tcPr>
          <w:p w14:paraId="60D7BB35" w14:textId="77777777" w:rsidR="004D6428" w:rsidRDefault="004D6428" w:rsidP="008F290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escribe aspects of work done </w:t>
            </w:r>
            <w:r w:rsidR="00981F52">
              <w:rPr>
                <w:sz w:val="24"/>
                <w:szCs w:val="24"/>
              </w:rPr>
              <w:t xml:space="preserve">well by the applicant and their </w:t>
            </w:r>
            <w:r>
              <w:rPr>
                <w:sz w:val="24"/>
                <w:szCs w:val="24"/>
              </w:rPr>
              <w:t xml:space="preserve">particular </w:t>
            </w:r>
            <w:r w:rsidR="00981F52">
              <w:rPr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trengths.</w:t>
            </w:r>
          </w:p>
          <w:p w14:paraId="4F35C70E" w14:textId="77777777" w:rsidR="004D6428" w:rsidRDefault="004D6428" w:rsidP="008F290E">
            <w:pPr>
              <w:rPr>
                <w:sz w:val="24"/>
                <w:szCs w:val="24"/>
              </w:rPr>
            </w:pPr>
          </w:p>
          <w:p w14:paraId="5D224604" w14:textId="77777777" w:rsidR="00981F52" w:rsidRDefault="00981F52" w:rsidP="008F290E">
            <w:pPr>
              <w:rPr>
                <w:sz w:val="24"/>
                <w:szCs w:val="24"/>
              </w:rPr>
            </w:pPr>
          </w:p>
        </w:tc>
        <w:tc>
          <w:tcPr>
            <w:tcW w:w="5670" w:type="dxa"/>
          </w:tcPr>
          <w:p w14:paraId="06E4F0CE" w14:textId="618BBB56" w:rsidR="004D6428" w:rsidRDefault="0037140A" w:rsidP="008F290E">
            <w:pPr>
              <w:rPr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110975452"/>
                <w:placeholder>
                  <w:docPart w:val="A9E344903CD04514A2EF3D2C596394D8"/>
                </w:placeholder>
                <w:showingPlcHdr/>
              </w:sdtPr>
              <w:sdtContent>
                <w:r w:rsidRPr="00810427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D6428" w14:paraId="69B5F0D7" w14:textId="77777777" w:rsidTr="00CE6AB4">
        <w:tc>
          <w:tcPr>
            <w:tcW w:w="930" w:type="dxa"/>
          </w:tcPr>
          <w:p w14:paraId="72C26F20" w14:textId="77777777" w:rsidR="004D6428" w:rsidRDefault="004D6428" w:rsidP="008F290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</w:t>
            </w:r>
          </w:p>
        </w:tc>
        <w:tc>
          <w:tcPr>
            <w:tcW w:w="3885" w:type="dxa"/>
          </w:tcPr>
          <w:p w14:paraId="282E140A" w14:textId="77777777" w:rsidR="004D6428" w:rsidRDefault="00981F52" w:rsidP="008F290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cribe a</w:t>
            </w:r>
            <w:r w:rsidR="004D6428">
              <w:rPr>
                <w:sz w:val="24"/>
                <w:szCs w:val="24"/>
              </w:rPr>
              <w:t>spect</w:t>
            </w:r>
            <w:r>
              <w:rPr>
                <w:sz w:val="24"/>
                <w:szCs w:val="24"/>
              </w:rPr>
              <w:t>s of work done by the applicant that require</w:t>
            </w:r>
            <w:r w:rsidR="004D6428">
              <w:rPr>
                <w:sz w:val="24"/>
                <w:szCs w:val="24"/>
              </w:rPr>
              <w:t xml:space="preserve"> improvement</w:t>
            </w:r>
            <w:r>
              <w:rPr>
                <w:sz w:val="24"/>
                <w:szCs w:val="24"/>
              </w:rPr>
              <w:t xml:space="preserve"> and any perceived weaknesses</w:t>
            </w:r>
            <w:r w:rsidR="004D6428">
              <w:rPr>
                <w:sz w:val="24"/>
                <w:szCs w:val="24"/>
              </w:rPr>
              <w:t>.</w:t>
            </w:r>
          </w:p>
          <w:p w14:paraId="0AC38F64" w14:textId="77777777" w:rsidR="00981F52" w:rsidRDefault="00981F52" w:rsidP="008F290E">
            <w:pPr>
              <w:rPr>
                <w:sz w:val="24"/>
                <w:szCs w:val="24"/>
              </w:rPr>
            </w:pPr>
          </w:p>
          <w:p w14:paraId="0B6094F2" w14:textId="77777777" w:rsidR="003B3884" w:rsidRDefault="003B3884" w:rsidP="008F290E">
            <w:pPr>
              <w:rPr>
                <w:sz w:val="24"/>
                <w:szCs w:val="24"/>
              </w:rPr>
            </w:pPr>
          </w:p>
        </w:tc>
        <w:tc>
          <w:tcPr>
            <w:tcW w:w="5670" w:type="dxa"/>
          </w:tcPr>
          <w:p w14:paraId="133EC270" w14:textId="5C49E9FC" w:rsidR="004D6428" w:rsidRDefault="0037140A" w:rsidP="008F290E">
            <w:pPr>
              <w:rPr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761296576"/>
                <w:placeholder>
                  <w:docPart w:val="83A5408B519E4A8794121A8FDBB8D303"/>
                </w:placeholder>
                <w:showingPlcHdr/>
              </w:sdtPr>
              <w:sdtContent>
                <w:r w:rsidRPr="00810427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D6428" w14:paraId="0FAAF2E3" w14:textId="77777777" w:rsidTr="003D5F8F">
        <w:tc>
          <w:tcPr>
            <w:tcW w:w="930" w:type="dxa"/>
          </w:tcPr>
          <w:p w14:paraId="03E5641E" w14:textId="77777777" w:rsidR="004D6428" w:rsidRDefault="004D6428" w:rsidP="008F290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</w:t>
            </w:r>
          </w:p>
        </w:tc>
        <w:tc>
          <w:tcPr>
            <w:tcW w:w="3885" w:type="dxa"/>
          </w:tcPr>
          <w:p w14:paraId="123E779E" w14:textId="77777777" w:rsidR="00981F52" w:rsidRDefault="004D6428" w:rsidP="008F290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vide at least one key example demonstrating capability/ expertise on the specific vocational category being sought</w:t>
            </w:r>
            <w:r w:rsidR="00981F52">
              <w:rPr>
                <w:sz w:val="24"/>
                <w:szCs w:val="24"/>
              </w:rPr>
              <w:t>.</w:t>
            </w:r>
          </w:p>
          <w:p w14:paraId="017F9C07" w14:textId="77777777" w:rsidR="003B3884" w:rsidRDefault="003B3884" w:rsidP="008F290E">
            <w:pPr>
              <w:rPr>
                <w:sz w:val="24"/>
                <w:szCs w:val="24"/>
              </w:rPr>
            </w:pPr>
          </w:p>
          <w:p w14:paraId="179171CA" w14:textId="77777777" w:rsidR="004D6428" w:rsidRDefault="004D6428" w:rsidP="008F290E">
            <w:pPr>
              <w:rPr>
                <w:sz w:val="24"/>
                <w:szCs w:val="24"/>
              </w:rPr>
            </w:pPr>
          </w:p>
        </w:tc>
        <w:tc>
          <w:tcPr>
            <w:tcW w:w="5670" w:type="dxa"/>
          </w:tcPr>
          <w:p w14:paraId="41C72388" w14:textId="3C650C35" w:rsidR="004D6428" w:rsidRDefault="0037140A" w:rsidP="008F290E">
            <w:pPr>
              <w:rPr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441185957"/>
                <w:placeholder>
                  <w:docPart w:val="15F9F9FD63B946119CE3CE6E7452EB59"/>
                </w:placeholder>
                <w:showingPlcHdr/>
              </w:sdtPr>
              <w:sdtContent>
                <w:r w:rsidRPr="00810427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3B3884" w14:paraId="5726FE87" w14:textId="77777777" w:rsidTr="003D5F8F">
        <w:tc>
          <w:tcPr>
            <w:tcW w:w="930" w:type="dxa"/>
          </w:tcPr>
          <w:p w14:paraId="2C349B6C" w14:textId="77777777" w:rsidR="003B3884" w:rsidRDefault="003B3884" w:rsidP="008F290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5. </w:t>
            </w:r>
          </w:p>
        </w:tc>
        <w:tc>
          <w:tcPr>
            <w:tcW w:w="3885" w:type="dxa"/>
          </w:tcPr>
          <w:p w14:paraId="793B5779" w14:textId="77777777" w:rsidR="003B3884" w:rsidRDefault="003B3884" w:rsidP="003B3884">
            <w:pPr>
              <w:rPr>
                <w:sz w:val="24"/>
                <w:szCs w:val="24"/>
              </w:rPr>
            </w:pPr>
            <w:r w:rsidRPr="003B3884">
              <w:rPr>
                <w:sz w:val="24"/>
                <w:szCs w:val="24"/>
              </w:rPr>
              <w:t>Overall recommendation and comments</w:t>
            </w:r>
            <w:r>
              <w:rPr>
                <w:sz w:val="24"/>
                <w:szCs w:val="24"/>
              </w:rPr>
              <w:t>.</w:t>
            </w:r>
          </w:p>
          <w:p w14:paraId="7497A39B" w14:textId="77777777" w:rsidR="00B372EE" w:rsidRDefault="00B372EE" w:rsidP="003B3884">
            <w:pPr>
              <w:rPr>
                <w:sz w:val="24"/>
                <w:szCs w:val="24"/>
              </w:rPr>
            </w:pPr>
          </w:p>
          <w:p w14:paraId="786C6BD0" w14:textId="77777777" w:rsidR="00B372EE" w:rsidRDefault="00B372EE" w:rsidP="003B3884">
            <w:pPr>
              <w:rPr>
                <w:sz w:val="24"/>
                <w:szCs w:val="24"/>
              </w:rPr>
            </w:pPr>
          </w:p>
          <w:p w14:paraId="72710A2A" w14:textId="77777777" w:rsidR="00B372EE" w:rsidRDefault="00B372EE" w:rsidP="003B3884">
            <w:pPr>
              <w:rPr>
                <w:sz w:val="24"/>
                <w:szCs w:val="24"/>
              </w:rPr>
            </w:pPr>
          </w:p>
          <w:p w14:paraId="759FD3FB" w14:textId="77777777" w:rsidR="00B372EE" w:rsidRDefault="00B372EE" w:rsidP="003B3884">
            <w:pPr>
              <w:rPr>
                <w:sz w:val="24"/>
                <w:szCs w:val="24"/>
              </w:rPr>
            </w:pPr>
          </w:p>
          <w:p w14:paraId="463E59A4" w14:textId="77777777" w:rsidR="003B3884" w:rsidRDefault="003B3884" w:rsidP="008F290E">
            <w:pPr>
              <w:rPr>
                <w:sz w:val="24"/>
                <w:szCs w:val="24"/>
              </w:rPr>
            </w:pPr>
          </w:p>
        </w:tc>
        <w:tc>
          <w:tcPr>
            <w:tcW w:w="5670" w:type="dxa"/>
          </w:tcPr>
          <w:p w14:paraId="6101D3B9" w14:textId="77777777" w:rsidR="003B3884" w:rsidRDefault="003B3884" w:rsidP="008F290E">
            <w:pPr>
              <w:rPr>
                <w:sz w:val="24"/>
                <w:szCs w:val="24"/>
              </w:rPr>
            </w:pPr>
          </w:p>
          <w:p w14:paraId="1E2456AC" w14:textId="71630AE5" w:rsidR="00B372EE" w:rsidRDefault="0037140A" w:rsidP="008F290E">
            <w:pPr>
              <w:rPr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863356464"/>
                <w:placeholder>
                  <w:docPart w:val="9A12BB41B9304A57B7D056451B4ECE4E"/>
                </w:placeholder>
                <w:showingPlcHdr/>
              </w:sdtPr>
              <w:sdtContent>
                <w:r w:rsidRPr="00810427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731DBEA0" w14:textId="77777777" w:rsidR="00B372EE" w:rsidRDefault="00B372EE" w:rsidP="008F290E">
            <w:pPr>
              <w:rPr>
                <w:sz w:val="24"/>
                <w:szCs w:val="24"/>
              </w:rPr>
            </w:pPr>
          </w:p>
        </w:tc>
      </w:tr>
    </w:tbl>
    <w:p w14:paraId="62C12781" w14:textId="63D5F4C3" w:rsidR="003000DB" w:rsidRDefault="003000DB" w:rsidP="001A6401">
      <w:pPr>
        <w:spacing w:line="240" w:lineRule="auto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lastRenderedPageBreak/>
        <w:t>NB.</w:t>
      </w:r>
    </w:p>
    <w:p w14:paraId="5969DDAA" w14:textId="405238F6" w:rsidR="003000DB" w:rsidRDefault="003000DB" w:rsidP="003000DB">
      <w:pPr>
        <w:spacing w:line="240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The Council at its meeting of 24 December 2020 </w:t>
      </w:r>
      <w:r w:rsidRPr="003E6C49">
        <w:rPr>
          <w:rFonts w:ascii="Arial" w:hAnsi="Arial" w:cs="Arial"/>
          <w:b/>
          <w:i/>
          <w:iCs/>
        </w:rPr>
        <w:t>agreed</w:t>
      </w:r>
      <w:r>
        <w:rPr>
          <w:rFonts w:ascii="Arial" w:hAnsi="Arial" w:cs="Arial"/>
          <w:bCs/>
        </w:rPr>
        <w:t xml:space="preserve"> that</w:t>
      </w:r>
      <w:r w:rsidRPr="003E6C49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 xml:space="preserve">the Peer Reviewer </w:t>
      </w:r>
      <w:r w:rsidR="00167EEF">
        <w:rPr>
          <w:rFonts w:ascii="Arial" w:hAnsi="Arial" w:cs="Arial"/>
          <w:bCs/>
        </w:rPr>
        <w:t>f</w:t>
      </w:r>
      <w:r w:rsidR="00167EEF" w:rsidRPr="003E6C49">
        <w:rPr>
          <w:rFonts w:ascii="Arial" w:hAnsi="Arial" w:cs="Arial"/>
          <w:bCs/>
        </w:rPr>
        <w:t xml:space="preserve">or </w:t>
      </w:r>
      <w:r w:rsidR="00167EEF" w:rsidRPr="003000DB">
        <w:rPr>
          <w:rFonts w:ascii="Arial" w:hAnsi="Arial" w:cs="Arial"/>
          <w:b/>
          <w:color w:val="FF0000"/>
        </w:rPr>
        <w:t>Public Health</w:t>
      </w:r>
      <w:r w:rsidR="00167EEF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 xml:space="preserve">shall put a </w:t>
      </w:r>
      <w:r w:rsidRPr="003000DB">
        <w:rPr>
          <w:rFonts w:ascii="Arial" w:hAnsi="Arial" w:cs="Arial"/>
          <w:b/>
        </w:rPr>
        <w:t xml:space="preserve">star </w:t>
      </w:r>
      <w:r>
        <w:rPr>
          <w:rFonts w:ascii="Arial" w:hAnsi="Arial" w:cs="Arial"/>
          <w:bCs/>
        </w:rPr>
        <w:t xml:space="preserve">(*) for </w:t>
      </w:r>
      <w:r w:rsidRPr="003000DB">
        <w:rPr>
          <w:rFonts w:ascii="Arial" w:hAnsi="Arial" w:cs="Arial"/>
          <w:b/>
        </w:rPr>
        <w:t>theoretical knowledge</w:t>
      </w:r>
      <w:r w:rsidRPr="003E6C49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 xml:space="preserve">under subheading </w:t>
      </w:r>
      <w:r w:rsidRPr="00EC0430">
        <w:rPr>
          <w:b/>
          <w:sz w:val="24"/>
          <w:szCs w:val="24"/>
          <w:u w:val="single"/>
        </w:rPr>
        <w:t>Review Dimensions</w:t>
      </w:r>
      <w:r w:rsidRPr="003000DB">
        <w:rPr>
          <w:bCs/>
          <w:sz w:val="24"/>
          <w:szCs w:val="24"/>
        </w:rPr>
        <w:t xml:space="preserve"> above</w:t>
      </w:r>
      <w:r>
        <w:rPr>
          <w:bCs/>
          <w:sz w:val="24"/>
          <w:szCs w:val="24"/>
        </w:rPr>
        <w:t xml:space="preserve"> </w:t>
      </w:r>
      <w:r w:rsidRPr="003E6C49">
        <w:rPr>
          <w:rFonts w:ascii="Arial" w:hAnsi="Arial" w:cs="Arial"/>
          <w:bCs/>
        </w:rPr>
        <w:t xml:space="preserve">and </w:t>
      </w:r>
      <w:r>
        <w:rPr>
          <w:rFonts w:ascii="Arial" w:hAnsi="Arial" w:cs="Arial"/>
          <w:bCs/>
        </w:rPr>
        <w:t xml:space="preserve">assess the Practitioner based on the following </w:t>
      </w:r>
      <w:r w:rsidRPr="003E6C49">
        <w:rPr>
          <w:rFonts w:ascii="Arial" w:hAnsi="Arial" w:cs="Arial"/>
          <w:bCs/>
        </w:rPr>
        <w:t>scope of practice</w:t>
      </w:r>
      <w:r>
        <w:rPr>
          <w:rFonts w:ascii="Arial" w:hAnsi="Arial" w:cs="Arial"/>
          <w:bCs/>
        </w:rPr>
        <w:t>:</w:t>
      </w:r>
    </w:p>
    <w:p w14:paraId="183B2807" w14:textId="77777777" w:rsidR="003000DB" w:rsidRDefault="003000DB" w:rsidP="003000DB">
      <w:pPr>
        <w:pStyle w:val="ListParagraph"/>
        <w:spacing w:after="0" w:line="240" w:lineRule="auto"/>
        <w:ind w:left="0"/>
        <w:jc w:val="both"/>
        <w:rPr>
          <w:rFonts w:ascii="Arial Narrow" w:hAnsi="Arial Narrow"/>
          <w:b/>
          <w:bCs/>
        </w:rPr>
      </w:pPr>
    </w:p>
    <w:p w14:paraId="4D69A6A3" w14:textId="322A34DF" w:rsidR="003000DB" w:rsidRPr="00D32CC3" w:rsidRDefault="003000DB" w:rsidP="003000DB">
      <w:pPr>
        <w:pStyle w:val="ListParagraph"/>
        <w:spacing w:after="0" w:line="240" w:lineRule="auto"/>
        <w:ind w:left="0"/>
        <w:jc w:val="both"/>
        <w:rPr>
          <w:rFonts w:ascii="Arial Narrow" w:hAnsi="Arial Narrow"/>
          <w:b/>
          <w:bCs/>
        </w:rPr>
      </w:pPr>
      <w:r w:rsidRPr="00D32CC3">
        <w:rPr>
          <w:rFonts w:ascii="Arial Narrow" w:hAnsi="Arial Narrow"/>
          <w:b/>
          <w:bCs/>
        </w:rPr>
        <w:t xml:space="preserve">Fiji Scope of Practice in Public Health </w:t>
      </w:r>
    </w:p>
    <w:p w14:paraId="692A99EC" w14:textId="77777777" w:rsidR="003000DB" w:rsidRPr="00D32CC3" w:rsidRDefault="003000DB" w:rsidP="003000DB">
      <w:pPr>
        <w:pStyle w:val="ListParagraph"/>
        <w:spacing w:after="0" w:line="240" w:lineRule="auto"/>
        <w:ind w:left="0"/>
        <w:jc w:val="both"/>
        <w:rPr>
          <w:rFonts w:ascii="Arial" w:hAnsi="Arial" w:cs="Arial"/>
          <w:i/>
          <w:iCs/>
        </w:rPr>
      </w:pPr>
      <w:r w:rsidRPr="00D32CC3">
        <w:rPr>
          <w:rFonts w:ascii="Arial" w:hAnsi="Arial" w:cs="Arial"/>
          <w:i/>
          <w:iCs/>
        </w:rPr>
        <w:t xml:space="preserve">1. Surveillance and assessment of the population’s health and well-being </w:t>
      </w:r>
    </w:p>
    <w:p w14:paraId="225FE35B" w14:textId="77777777" w:rsidR="003000DB" w:rsidRPr="00D32CC3" w:rsidRDefault="003000DB" w:rsidP="003000DB">
      <w:pPr>
        <w:pStyle w:val="ListParagraph"/>
        <w:spacing w:after="0" w:line="240" w:lineRule="auto"/>
        <w:ind w:left="0"/>
        <w:jc w:val="both"/>
        <w:rPr>
          <w:rFonts w:ascii="Arial" w:hAnsi="Arial" w:cs="Arial"/>
          <w:i/>
          <w:iCs/>
        </w:rPr>
      </w:pPr>
      <w:r w:rsidRPr="00D32CC3">
        <w:rPr>
          <w:rFonts w:ascii="Arial" w:hAnsi="Arial" w:cs="Arial"/>
          <w:i/>
          <w:iCs/>
        </w:rPr>
        <w:t xml:space="preserve">2. Assess community health </w:t>
      </w:r>
      <w:proofErr w:type="spellStart"/>
      <w:r w:rsidRPr="00D32CC3">
        <w:rPr>
          <w:rFonts w:ascii="Arial" w:hAnsi="Arial" w:cs="Arial"/>
          <w:i/>
          <w:iCs/>
        </w:rPr>
        <w:t>programmes</w:t>
      </w:r>
      <w:proofErr w:type="spellEnd"/>
      <w:r w:rsidRPr="00D32CC3">
        <w:rPr>
          <w:rFonts w:ascii="Arial" w:hAnsi="Arial" w:cs="Arial"/>
          <w:i/>
          <w:iCs/>
        </w:rPr>
        <w:t xml:space="preserve"> (needs, effectiveness) </w:t>
      </w:r>
    </w:p>
    <w:p w14:paraId="53A1CDC2" w14:textId="77777777" w:rsidR="003000DB" w:rsidRPr="00D32CC3" w:rsidRDefault="003000DB" w:rsidP="003000DB">
      <w:pPr>
        <w:pStyle w:val="ListParagraph"/>
        <w:spacing w:after="0" w:line="240" w:lineRule="auto"/>
        <w:ind w:left="0"/>
        <w:jc w:val="both"/>
        <w:rPr>
          <w:rFonts w:ascii="Arial" w:hAnsi="Arial" w:cs="Arial"/>
          <w:i/>
          <w:iCs/>
        </w:rPr>
      </w:pPr>
      <w:r w:rsidRPr="00D32CC3">
        <w:rPr>
          <w:rFonts w:ascii="Arial" w:hAnsi="Arial" w:cs="Arial"/>
          <w:i/>
          <w:iCs/>
        </w:rPr>
        <w:t xml:space="preserve">3. Advocates of Good Health (Wellness) and Health Related Policy </w:t>
      </w:r>
    </w:p>
    <w:p w14:paraId="015F720F" w14:textId="77777777" w:rsidR="003000DB" w:rsidRPr="00D32CC3" w:rsidRDefault="003000DB" w:rsidP="003000DB">
      <w:pPr>
        <w:pStyle w:val="ListParagraph"/>
        <w:spacing w:after="0" w:line="240" w:lineRule="auto"/>
        <w:ind w:left="0"/>
        <w:jc w:val="both"/>
        <w:rPr>
          <w:rFonts w:ascii="Arial" w:hAnsi="Arial" w:cs="Arial"/>
          <w:i/>
          <w:iCs/>
        </w:rPr>
      </w:pPr>
      <w:r w:rsidRPr="00D32CC3">
        <w:rPr>
          <w:rFonts w:ascii="Arial" w:hAnsi="Arial" w:cs="Arial"/>
          <w:i/>
          <w:iCs/>
        </w:rPr>
        <w:t xml:space="preserve">4. Strategic leadership, Planning and Collaboration </w:t>
      </w:r>
    </w:p>
    <w:p w14:paraId="45A7501D" w14:textId="77777777" w:rsidR="003000DB" w:rsidRPr="00D32CC3" w:rsidRDefault="003000DB" w:rsidP="003000DB">
      <w:pPr>
        <w:pStyle w:val="ListParagraph"/>
        <w:spacing w:after="0" w:line="240" w:lineRule="auto"/>
        <w:ind w:left="0"/>
        <w:jc w:val="both"/>
        <w:rPr>
          <w:rFonts w:ascii="Arial" w:hAnsi="Arial" w:cs="Arial"/>
          <w:i/>
          <w:iCs/>
        </w:rPr>
      </w:pPr>
      <w:r w:rsidRPr="00D32CC3">
        <w:rPr>
          <w:rFonts w:ascii="Arial" w:hAnsi="Arial" w:cs="Arial"/>
          <w:i/>
          <w:iCs/>
        </w:rPr>
        <w:t xml:space="preserve">5. Health Promotion </w:t>
      </w:r>
    </w:p>
    <w:p w14:paraId="3EB937E3" w14:textId="77777777" w:rsidR="003000DB" w:rsidRPr="00D32CC3" w:rsidRDefault="003000DB" w:rsidP="003000DB">
      <w:pPr>
        <w:pStyle w:val="ListParagraph"/>
        <w:spacing w:after="0" w:line="240" w:lineRule="auto"/>
        <w:ind w:left="0"/>
        <w:jc w:val="both"/>
        <w:rPr>
          <w:rFonts w:ascii="Arial" w:hAnsi="Arial" w:cs="Arial"/>
          <w:i/>
          <w:iCs/>
        </w:rPr>
      </w:pPr>
      <w:r w:rsidRPr="00D32CC3">
        <w:rPr>
          <w:rFonts w:ascii="Arial" w:hAnsi="Arial" w:cs="Arial"/>
          <w:i/>
          <w:iCs/>
        </w:rPr>
        <w:t xml:space="preserve">6. Health Legislation </w:t>
      </w:r>
    </w:p>
    <w:p w14:paraId="62A1CC1D" w14:textId="77777777" w:rsidR="003000DB" w:rsidRPr="00D32CC3" w:rsidRDefault="003000DB" w:rsidP="003000DB">
      <w:pPr>
        <w:pStyle w:val="ListParagraph"/>
        <w:spacing w:after="0" w:line="240" w:lineRule="auto"/>
        <w:ind w:left="0"/>
        <w:jc w:val="both"/>
        <w:rPr>
          <w:rFonts w:ascii="Arial" w:hAnsi="Arial" w:cs="Arial"/>
          <w:i/>
          <w:iCs/>
        </w:rPr>
      </w:pPr>
      <w:r w:rsidRPr="00D32CC3">
        <w:rPr>
          <w:rFonts w:ascii="Arial" w:hAnsi="Arial" w:cs="Arial"/>
          <w:i/>
          <w:iCs/>
        </w:rPr>
        <w:t xml:space="preserve">7. Epidemiology </w:t>
      </w:r>
    </w:p>
    <w:p w14:paraId="74206DC4" w14:textId="77777777" w:rsidR="003000DB" w:rsidRPr="00D32CC3" w:rsidRDefault="003000DB" w:rsidP="003000DB">
      <w:pPr>
        <w:pStyle w:val="ListParagraph"/>
        <w:spacing w:after="0" w:line="240" w:lineRule="auto"/>
        <w:ind w:left="0"/>
        <w:jc w:val="both"/>
        <w:rPr>
          <w:rFonts w:ascii="Arial" w:hAnsi="Arial" w:cs="Arial"/>
          <w:i/>
          <w:iCs/>
        </w:rPr>
      </w:pPr>
      <w:r w:rsidRPr="00D32CC3">
        <w:rPr>
          <w:rFonts w:ascii="Arial" w:hAnsi="Arial" w:cs="Arial"/>
          <w:i/>
          <w:iCs/>
        </w:rPr>
        <w:t xml:space="preserve">8. Public Health Research </w:t>
      </w:r>
    </w:p>
    <w:p w14:paraId="1B1FF45D" w14:textId="77777777" w:rsidR="003000DB" w:rsidRPr="00D32CC3" w:rsidRDefault="003000DB" w:rsidP="003000DB">
      <w:pPr>
        <w:pStyle w:val="ListParagraph"/>
        <w:spacing w:after="0" w:line="240" w:lineRule="auto"/>
        <w:ind w:left="0"/>
        <w:jc w:val="both"/>
        <w:rPr>
          <w:rFonts w:ascii="Arial" w:hAnsi="Arial" w:cs="Arial"/>
          <w:i/>
          <w:iCs/>
        </w:rPr>
      </w:pPr>
      <w:r w:rsidRPr="00D32CC3">
        <w:rPr>
          <w:rFonts w:ascii="Arial" w:hAnsi="Arial" w:cs="Arial"/>
          <w:i/>
          <w:iCs/>
        </w:rPr>
        <w:t xml:space="preserve">9. General Practice (Clinical) </w:t>
      </w:r>
    </w:p>
    <w:p w14:paraId="33EE4683" w14:textId="77777777" w:rsidR="003000DB" w:rsidRPr="00D32CC3" w:rsidRDefault="003000DB" w:rsidP="003000DB">
      <w:pPr>
        <w:pStyle w:val="ListParagraph"/>
        <w:spacing w:after="0" w:line="240" w:lineRule="auto"/>
        <w:ind w:left="0"/>
        <w:jc w:val="both"/>
        <w:rPr>
          <w:rFonts w:ascii="Arial" w:hAnsi="Arial" w:cs="Arial"/>
          <w:bCs/>
          <w:i/>
          <w:iCs/>
        </w:rPr>
      </w:pPr>
      <w:r w:rsidRPr="00D32CC3">
        <w:rPr>
          <w:rFonts w:ascii="Arial" w:hAnsi="Arial" w:cs="Arial"/>
          <w:i/>
          <w:iCs/>
        </w:rPr>
        <w:t>10. Health Management</w:t>
      </w:r>
    </w:p>
    <w:p w14:paraId="239F9287" w14:textId="77777777" w:rsidR="003000DB" w:rsidRDefault="003000DB" w:rsidP="003000DB">
      <w:pPr>
        <w:spacing w:after="0" w:line="240" w:lineRule="auto"/>
        <w:jc w:val="both"/>
        <w:rPr>
          <w:rFonts w:ascii="Arial" w:hAnsi="Arial" w:cs="Arial"/>
          <w:bCs/>
        </w:rPr>
      </w:pPr>
    </w:p>
    <w:p w14:paraId="5713E84E" w14:textId="01240818" w:rsidR="003000DB" w:rsidRPr="003E6C49" w:rsidRDefault="00C56F0A" w:rsidP="003000DB">
      <w:pPr>
        <w:spacing w:after="0" w:line="240" w:lineRule="auto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The </w:t>
      </w:r>
      <w:r w:rsidR="00D90B4C">
        <w:rPr>
          <w:rFonts w:ascii="Arial" w:hAnsi="Arial" w:cs="Arial"/>
          <w:bCs/>
        </w:rPr>
        <w:t>assessment on the scope of practice</w:t>
      </w:r>
      <w:r w:rsidR="00167EEF">
        <w:rPr>
          <w:rFonts w:ascii="Arial" w:hAnsi="Arial" w:cs="Arial"/>
          <w:bCs/>
        </w:rPr>
        <w:t xml:space="preserve"> </w:t>
      </w:r>
      <w:r w:rsidR="003000DB">
        <w:rPr>
          <w:rFonts w:ascii="Arial" w:hAnsi="Arial" w:cs="Arial"/>
          <w:bCs/>
        </w:rPr>
        <w:t xml:space="preserve">shall be attached </w:t>
      </w:r>
      <w:r w:rsidR="003000DB" w:rsidRPr="003E6C49">
        <w:rPr>
          <w:rFonts w:ascii="Arial" w:hAnsi="Arial" w:cs="Arial"/>
          <w:bCs/>
        </w:rPr>
        <w:t>to th</w:t>
      </w:r>
      <w:r>
        <w:rPr>
          <w:rFonts w:ascii="Arial" w:hAnsi="Arial" w:cs="Arial"/>
          <w:bCs/>
        </w:rPr>
        <w:t>is</w:t>
      </w:r>
      <w:r w:rsidR="003000DB" w:rsidRPr="003E6C49">
        <w:rPr>
          <w:rFonts w:ascii="Arial" w:hAnsi="Arial" w:cs="Arial"/>
          <w:bCs/>
        </w:rPr>
        <w:t xml:space="preserve"> peer review </w:t>
      </w:r>
      <w:r w:rsidR="00063CBC">
        <w:rPr>
          <w:rFonts w:ascii="Arial" w:hAnsi="Arial" w:cs="Arial"/>
          <w:bCs/>
        </w:rPr>
        <w:t xml:space="preserve">form / </w:t>
      </w:r>
      <w:r w:rsidR="003000DB" w:rsidRPr="003E6C49">
        <w:rPr>
          <w:rFonts w:ascii="Arial" w:hAnsi="Arial" w:cs="Arial"/>
          <w:bCs/>
        </w:rPr>
        <w:t>template</w:t>
      </w:r>
      <w:r w:rsidR="003000DB">
        <w:rPr>
          <w:rFonts w:ascii="Arial" w:hAnsi="Arial" w:cs="Arial"/>
          <w:bCs/>
        </w:rPr>
        <w:t>.</w:t>
      </w:r>
    </w:p>
    <w:p w14:paraId="49E465DE" w14:textId="26F3AF4A" w:rsidR="003000DB" w:rsidRDefault="003000DB" w:rsidP="001A6401">
      <w:pPr>
        <w:spacing w:line="240" w:lineRule="auto"/>
        <w:rPr>
          <w:b/>
          <w:sz w:val="24"/>
          <w:szCs w:val="24"/>
          <w:u w:val="single"/>
        </w:rPr>
      </w:pPr>
    </w:p>
    <w:p w14:paraId="6D98666C" w14:textId="0A9E3473" w:rsidR="003000DB" w:rsidRDefault="003000DB" w:rsidP="001A6401">
      <w:pPr>
        <w:spacing w:line="240" w:lineRule="auto"/>
        <w:rPr>
          <w:b/>
          <w:sz w:val="24"/>
          <w:szCs w:val="24"/>
          <w:u w:val="single"/>
        </w:rPr>
      </w:pPr>
    </w:p>
    <w:p w14:paraId="54FFB6CD" w14:textId="77777777" w:rsidR="003000DB" w:rsidRDefault="003000DB" w:rsidP="003000DB">
      <w:pPr>
        <w:spacing w:line="240" w:lineRule="auto"/>
        <w:rPr>
          <w:b/>
          <w:sz w:val="24"/>
          <w:szCs w:val="24"/>
        </w:rPr>
      </w:pPr>
    </w:p>
    <w:p w14:paraId="7114C07E" w14:textId="683F93DB" w:rsidR="003000DB" w:rsidRDefault="003000DB" w:rsidP="003000DB">
      <w:pPr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Signature of Specialist/Reviewer: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 xml:space="preserve">Date:  </w:t>
      </w:r>
    </w:p>
    <w:p w14:paraId="6A182188" w14:textId="77777777" w:rsidR="00063CBC" w:rsidRDefault="00063CBC" w:rsidP="003000DB">
      <w:pPr>
        <w:spacing w:line="240" w:lineRule="auto"/>
        <w:rPr>
          <w:b/>
          <w:sz w:val="24"/>
          <w:szCs w:val="24"/>
        </w:rPr>
      </w:pPr>
    </w:p>
    <w:tbl>
      <w:tblPr>
        <w:tblStyle w:val="TableGrid"/>
        <w:tblW w:w="11300" w:type="dxa"/>
        <w:tblInd w:w="-815" w:type="dxa"/>
        <w:tblLook w:val="04A0" w:firstRow="1" w:lastRow="0" w:firstColumn="1" w:lastColumn="0" w:noHBand="0" w:noVBand="1"/>
      </w:tblPr>
      <w:tblGrid>
        <w:gridCol w:w="11300"/>
      </w:tblGrid>
      <w:tr w:rsidR="003000DB" w14:paraId="285E4492" w14:textId="77777777" w:rsidTr="004174E3">
        <w:trPr>
          <w:trHeight w:val="2150"/>
        </w:trPr>
        <w:tc>
          <w:tcPr>
            <w:tcW w:w="11300" w:type="dxa"/>
          </w:tcPr>
          <w:p w14:paraId="4429A2CD" w14:textId="69B49DAB" w:rsidR="003000DB" w:rsidRDefault="003000DB" w:rsidP="004174E3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  <w:u w:val="single"/>
              </w:rPr>
              <w:t>For Official use</w:t>
            </w:r>
            <w:r>
              <w:rPr>
                <w:b/>
                <w:sz w:val="24"/>
                <w:szCs w:val="24"/>
              </w:rPr>
              <w:t>:</w:t>
            </w:r>
          </w:p>
          <w:p w14:paraId="5111A2F4" w14:textId="77777777" w:rsidR="00DF6853" w:rsidRDefault="00DF6853" w:rsidP="004174E3">
            <w:pPr>
              <w:rPr>
                <w:b/>
                <w:sz w:val="24"/>
                <w:szCs w:val="24"/>
              </w:rPr>
            </w:pPr>
          </w:p>
          <w:p w14:paraId="0C576439" w14:textId="77777777" w:rsidR="003000DB" w:rsidRPr="00AB59C7" w:rsidRDefault="003000DB" w:rsidP="004174E3">
            <w:pPr>
              <w:rPr>
                <w:rFonts w:cstheme="minorHAnsi"/>
                <w:b/>
                <w:sz w:val="24"/>
                <w:szCs w:val="24"/>
              </w:rPr>
            </w:pPr>
            <w:r w:rsidRPr="00AB59C7">
              <w:rPr>
                <w:rFonts w:cstheme="minorHAnsi"/>
                <w:b/>
                <w:sz w:val="24"/>
                <w:szCs w:val="24"/>
              </w:rPr>
              <w:t>□ Date application received</w:t>
            </w:r>
          </w:p>
          <w:p w14:paraId="0FAC98B4" w14:textId="77777777" w:rsidR="003000DB" w:rsidRPr="00AB59C7" w:rsidRDefault="003000DB" w:rsidP="004174E3">
            <w:pPr>
              <w:rPr>
                <w:sz w:val="24"/>
                <w:szCs w:val="24"/>
              </w:rPr>
            </w:pPr>
            <w:r w:rsidRPr="00AB59C7">
              <w:rPr>
                <w:rFonts w:cstheme="minorHAnsi"/>
                <w:b/>
                <w:sz w:val="24"/>
                <w:szCs w:val="24"/>
              </w:rPr>
              <w:t>□</w:t>
            </w:r>
            <w:r w:rsidRPr="00AB59C7">
              <w:rPr>
                <w:b/>
                <w:sz w:val="24"/>
                <w:szCs w:val="24"/>
              </w:rPr>
              <w:t xml:space="preserve"> </w:t>
            </w:r>
            <w:r w:rsidRPr="00AB59C7">
              <w:rPr>
                <w:sz w:val="24"/>
                <w:szCs w:val="24"/>
              </w:rPr>
              <w:t>Reviewer’s Details verified</w:t>
            </w:r>
          </w:p>
          <w:p w14:paraId="6B6AFB7E" w14:textId="77777777" w:rsidR="003000DB" w:rsidRPr="00AB59C7" w:rsidRDefault="003000DB" w:rsidP="004174E3">
            <w:pPr>
              <w:rPr>
                <w:rFonts w:cstheme="minorHAnsi"/>
                <w:sz w:val="24"/>
                <w:szCs w:val="24"/>
              </w:rPr>
            </w:pPr>
            <w:r w:rsidRPr="00AB59C7">
              <w:rPr>
                <w:rFonts w:cstheme="minorHAnsi"/>
                <w:b/>
                <w:sz w:val="24"/>
                <w:szCs w:val="24"/>
              </w:rPr>
              <w:t xml:space="preserve">□ </w:t>
            </w:r>
            <w:r w:rsidRPr="00AB59C7">
              <w:rPr>
                <w:rFonts w:cstheme="minorHAnsi"/>
                <w:sz w:val="24"/>
                <w:szCs w:val="24"/>
              </w:rPr>
              <w:t>Supporting documents of applicant provided</w:t>
            </w:r>
          </w:p>
          <w:p w14:paraId="023F0345" w14:textId="0F480E86" w:rsidR="003000DB" w:rsidRDefault="003000DB" w:rsidP="004174E3">
            <w:pPr>
              <w:rPr>
                <w:rFonts w:cstheme="minorHAnsi"/>
                <w:sz w:val="24"/>
                <w:szCs w:val="24"/>
              </w:rPr>
            </w:pPr>
            <w:r w:rsidRPr="00AB59C7">
              <w:rPr>
                <w:rFonts w:cstheme="minorHAnsi"/>
                <w:b/>
                <w:sz w:val="24"/>
                <w:szCs w:val="24"/>
              </w:rPr>
              <w:t xml:space="preserve">□ </w:t>
            </w:r>
            <w:r w:rsidRPr="00AB59C7">
              <w:rPr>
                <w:rFonts w:cstheme="minorHAnsi"/>
                <w:sz w:val="24"/>
                <w:szCs w:val="24"/>
              </w:rPr>
              <w:t xml:space="preserve">Application approved    </w:t>
            </w:r>
            <w:r w:rsidRPr="00AB59C7">
              <w:rPr>
                <w:rFonts w:cstheme="minorHAnsi"/>
                <w:b/>
                <w:sz w:val="24"/>
                <w:szCs w:val="24"/>
              </w:rPr>
              <w:t xml:space="preserve">□ </w:t>
            </w:r>
            <w:r w:rsidRPr="00AB59C7">
              <w:rPr>
                <w:rFonts w:cstheme="minorHAnsi"/>
                <w:sz w:val="24"/>
                <w:szCs w:val="24"/>
              </w:rPr>
              <w:t>Application NOT approved</w:t>
            </w:r>
          </w:p>
          <w:p w14:paraId="5A61E8CB" w14:textId="792CA3D6" w:rsidR="005C0A30" w:rsidRDefault="005C0A30" w:rsidP="004174E3">
            <w:pPr>
              <w:rPr>
                <w:rFonts w:cstheme="minorHAnsi"/>
                <w:sz w:val="24"/>
                <w:szCs w:val="24"/>
              </w:rPr>
            </w:pPr>
          </w:p>
          <w:p w14:paraId="40963EC1" w14:textId="701710D9" w:rsidR="005C0A30" w:rsidRDefault="005C0A30" w:rsidP="004174E3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ther remarks if any.</w:t>
            </w:r>
          </w:p>
          <w:p w14:paraId="3FEE4FCA" w14:textId="3477D512" w:rsidR="005C0A30" w:rsidRDefault="005C0A30" w:rsidP="004174E3">
            <w:pPr>
              <w:rPr>
                <w:rFonts w:cstheme="minorHAnsi"/>
                <w:sz w:val="24"/>
                <w:szCs w:val="24"/>
              </w:rPr>
            </w:pPr>
          </w:p>
          <w:p w14:paraId="7435E176" w14:textId="77777777" w:rsidR="005C0A30" w:rsidRPr="00AB59C7" w:rsidRDefault="005C0A30" w:rsidP="004174E3">
            <w:pPr>
              <w:rPr>
                <w:rFonts w:cstheme="minorHAnsi"/>
                <w:sz w:val="24"/>
                <w:szCs w:val="24"/>
              </w:rPr>
            </w:pPr>
          </w:p>
          <w:p w14:paraId="012CA262" w14:textId="77777777" w:rsidR="003000DB" w:rsidRPr="00BC62B4" w:rsidRDefault="003000DB" w:rsidP="004174E3">
            <w:pPr>
              <w:rPr>
                <w:sz w:val="24"/>
                <w:szCs w:val="24"/>
              </w:rPr>
            </w:pPr>
          </w:p>
        </w:tc>
      </w:tr>
    </w:tbl>
    <w:p w14:paraId="43796D02" w14:textId="77777777" w:rsidR="003000DB" w:rsidRDefault="003000DB" w:rsidP="003000DB">
      <w:pPr>
        <w:spacing w:line="240" w:lineRule="auto"/>
        <w:rPr>
          <w:b/>
          <w:sz w:val="24"/>
          <w:szCs w:val="24"/>
          <w:u w:val="single"/>
        </w:rPr>
      </w:pPr>
    </w:p>
    <w:p w14:paraId="724ED2F3" w14:textId="77777777" w:rsidR="003000DB" w:rsidRPr="00EC0430" w:rsidRDefault="003000DB" w:rsidP="001A6401">
      <w:pPr>
        <w:spacing w:line="240" w:lineRule="auto"/>
        <w:rPr>
          <w:b/>
          <w:sz w:val="24"/>
          <w:szCs w:val="24"/>
          <w:u w:val="single"/>
        </w:rPr>
      </w:pPr>
    </w:p>
    <w:sectPr w:rsidR="003000DB" w:rsidRPr="00EC0430" w:rsidSect="00713B82">
      <w:headerReference w:type="default" r:id="rId6"/>
      <w:footerReference w:type="default" r:id="rId7"/>
      <w:pgSz w:w="12240" w:h="15840"/>
      <w:pgMar w:top="2472" w:right="1440" w:bottom="1440" w:left="1440" w:header="36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4D27BE" w14:textId="77777777" w:rsidR="000871BA" w:rsidRDefault="000871BA" w:rsidP="00981F52">
      <w:pPr>
        <w:spacing w:after="0" w:line="240" w:lineRule="auto"/>
      </w:pPr>
      <w:r>
        <w:separator/>
      </w:r>
    </w:p>
  </w:endnote>
  <w:endnote w:type="continuationSeparator" w:id="0">
    <w:p w14:paraId="4E96D430" w14:textId="77777777" w:rsidR="000871BA" w:rsidRDefault="000871BA" w:rsidP="00981F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038688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1C9C599" w14:textId="77777777" w:rsidR="007165A0" w:rsidRDefault="007165A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A002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4AE3D26" w14:textId="77777777" w:rsidR="007165A0" w:rsidRDefault="007165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9DA664" w14:textId="77777777" w:rsidR="000871BA" w:rsidRDefault="000871BA" w:rsidP="00981F52">
      <w:pPr>
        <w:spacing w:after="0" w:line="240" w:lineRule="auto"/>
      </w:pPr>
      <w:r>
        <w:separator/>
      </w:r>
    </w:p>
  </w:footnote>
  <w:footnote w:type="continuationSeparator" w:id="0">
    <w:p w14:paraId="0D7D6BFD" w14:textId="77777777" w:rsidR="000871BA" w:rsidRDefault="000871BA" w:rsidP="00981F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DE1FE4" w14:textId="3B8C9BBE" w:rsidR="00981F52" w:rsidRDefault="00713B82" w:rsidP="00713B82">
    <w:pPr>
      <w:pStyle w:val="Header"/>
      <w:tabs>
        <w:tab w:val="left" w:pos="7320"/>
      </w:tabs>
    </w:pPr>
    <w:r>
      <w:rPr>
        <w:noProof/>
        <w:lang w:val="en-NZ" w:eastAsia="en-NZ"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569DC433" wp14:editId="2DD25B23">
              <wp:simplePos x="0" y="0"/>
              <wp:positionH relativeFrom="margin">
                <wp:posOffset>137160</wp:posOffset>
              </wp:positionH>
              <wp:positionV relativeFrom="page">
                <wp:posOffset>655320</wp:posOffset>
              </wp:positionV>
              <wp:extent cx="5806440" cy="662940"/>
              <wp:effectExtent l="0" t="0" r="3810" b="381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806440" cy="662940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360BA8A3" w14:textId="77777777" w:rsidR="000A2EF7" w:rsidRPr="00713B82" w:rsidRDefault="000871BA">
                          <w:pPr>
                            <w:pStyle w:val="Header"/>
                            <w:tabs>
                              <w:tab w:val="clear" w:pos="4680"/>
                              <w:tab w:val="clear" w:pos="9360"/>
                            </w:tabs>
                            <w:jc w:val="center"/>
                            <w:rPr>
                              <w:b/>
                              <w:caps/>
                              <w:color w:val="000000" w:themeColor="tex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b/>
                                <w:caps/>
                                <w:color w:val="000000" w:themeColor="text1"/>
                                <w:sz w:val="36"/>
                                <w:szCs w:val="36"/>
                              </w:rPr>
                              <w:alias w:val="Title"/>
                              <w:tag w:val=""/>
                              <w:id w:val="1189017394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657D93" w:rsidRPr="00713B82">
                                <w:rPr>
                                  <w:b/>
                                  <w:caps/>
                                  <w:color w:val="000000" w:themeColor="text1"/>
                                  <w:sz w:val="36"/>
                                  <w:szCs w:val="36"/>
                                </w:rPr>
                                <w:t>FMC PEER REVIEW EVALUATION FORM</w:t>
                              </w:r>
                            </w:sdtContent>
                          </w:sdt>
                          <w:r w:rsidR="000A2EF7" w:rsidRPr="00713B82">
                            <w:rPr>
                              <w:b/>
                              <w:caps/>
                              <w:color w:val="000000" w:themeColor="text1"/>
                              <w:sz w:val="36"/>
                              <w:szCs w:val="36"/>
                            </w:rPr>
                            <w:t xml:space="preserve"> FOR </w:t>
                          </w:r>
                        </w:p>
                        <w:p w14:paraId="34382D4C" w14:textId="31C8E661" w:rsidR="00981F52" w:rsidRDefault="000A2EF7">
                          <w:pPr>
                            <w:pStyle w:val="Header"/>
                            <w:tabs>
                              <w:tab w:val="clear" w:pos="4680"/>
                              <w:tab w:val="clear" w:pos="9360"/>
                            </w:tabs>
                            <w:jc w:val="center"/>
                            <w:rPr>
                              <w:b/>
                              <w:caps/>
                              <w:color w:val="000000" w:themeColor="text1"/>
                              <w:sz w:val="36"/>
                              <w:szCs w:val="36"/>
                            </w:rPr>
                          </w:pPr>
                          <w:r w:rsidRPr="00713B82">
                            <w:rPr>
                              <w:b/>
                              <w:caps/>
                              <w:color w:val="000000" w:themeColor="text1"/>
                              <w:sz w:val="36"/>
                              <w:szCs w:val="36"/>
                            </w:rPr>
                            <w:t>VOCATIONAL REGISTR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69DC433" id="Rectangle 197" o:spid="_x0000_s1026" style="position:absolute;margin-left:10.8pt;margin-top:51.6pt;width:457.2pt;height:52.2pt;z-index:-251657216;visibility:visible;mso-wrap-style:square;mso-width-percent:0;mso-height-percent:0;mso-wrap-distance-left:9.35pt;mso-wrap-distance-top:0;mso-wrap-distance-right:9.35pt;mso-wrap-distance-bottom:0;mso-position-horizontal:absolute;mso-position-horizontal-relative:margin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" o:allowoverlap="f" fillcolor="#5b9bd5 [3204]" stroked="f" strokeweight="1pt">
              <v:textbox>
                <w:txbxContent>
                  <w:p w14:paraId="360BA8A3" w14:textId="77777777" w:rsidR="000A2EF7" w:rsidRPr="00713B82" w:rsidRDefault="005B5FE4">
                    <w:pPr>
                      <w:pStyle w:val="Header"/>
                      <w:tabs>
                        <w:tab w:val="clear" w:pos="4680"/>
                        <w:tab w:val="clear" w:pos="9360"/>
                      </w:tabs>
                      <w:jc w:val="center"/>
                      <w:rPr>
                        <w:b/>
                        <w:caps/>
                        <w:color w:val="000000" w:themeColor="text1"/>
                        <w:sz w:val="36"/>
                        <w:szCs w:val="36"/>
                      </w:rPr>
                    </w:pPr>
                    <w:sdt>
                      <w:sdtPr>
                        <w:rPr>
                          <w:b/>
                          <w:caps/>
                          <w:color w:val="000000" w:themeColor="text1"/>
                          <w:sz w:val="36"/>
                          <w:szCs w:val="36"/>
                        </w:rPr>
                        <w:alias w:val="Title"/>
                        <w:tag w:val=""/>
                        <w:id w:val="1189017394"/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r w:rsidR="00657D93" w:rsidRPr="00713B82">
                          <w:rPr>
                            <w:b/>
                            <w:caps/>
                            <w:color w:val="000000" w:themeColor="text1"/>
                            <w:sz w:val="36"/>
                            <w:szCs w:val="36"/>
                          </w:rPr>
                          <w:t>FMC PEER REVIEW EVALUATION FORM</w:t>
                        </w:r>
                      </w:sdtContent>
                    </w:sdt>
                    <w:r w:rsidR="000A2EF7" w:rsidRPr="00713B82">
                      <w:rPr>
                        <w:b/>
                        <w:caps/>
                        <w:color w:val="000000" w:themeColor="text1"/>
                        <w:sz w:val="36"/>
                        <w:szCs w:val="36"/>
                      </w:rPr>
                      <w:t xml:space="preserve"> FOR </w:t>
                    </w:r>
                  </w:p>
                  <w:p w14:paraId="34382D4C" w14:textId="31C8E661" w:rsidR="00981F52" w:rsidRDefault="000A2EF7">
                    <w:pPr>
                      <w:pStyle w:val="Header"/>
                      <w:tabs>
                        <w:tab w:val="clear" w:pos="4680"/>
                        <w:tab w:val="clear" w:pos="9360"/>
                      </w:tabs>
                      <w:jc w:val="center"/>
                      <w:rPr>
                        <w:b/>
                        <w:caps/>
                        <w:color w:val="000000" w:themeColor="text1"/>
                        <w:sz w:val="36"/>
                        <w:szCs w:val="36"/>
                      </w:rPr>
                    </w:pPr>
                    <w:r w:rsidRPr="00713B82">
                      <w:rPr>
                        <w:b/>
                        <w:caps/>
                        <w:color w:val="000000" w:themeColor="text1"/>
                        <w:sz w:val="36"/>
                        <w:szCs w:val="36"/>
                      </w:rPr>
                      <w:t>VOCATIONAL REGISTRATION</w:t>
                    </w:r>
                  </w:p>
                </w:txbxContent>
              </v:textbox>
              <w10:wrap type="square" anchorx="margin" anchory="page"/>
            </v:rect>
          </w:pict>
        </mc:Fallback>
      </mc:AlternateContent>
    </w:r>
    <w:r>
      <w:tab/>
    </w:r>
    <w:r w:rsidRPr="00D6526C">
      <w:rPr>
        <w:rFonts w:ascii="Footlight MT Light" w:hAnsi="Footlight MT Light"/>
        <w:noProof/>
        <w:sz w:val="48"/>
        <w:szCs w:val="48"/>
        <w:lang w:val="en-NZ" w:eastAsia="en-NZ"/>
      </w:rPr>
      <w:drawing>
        <wp:inline distT="0" distB="0" distL="0" distR="0" wp14:anchorId="227F41C2" wp14:editId="2A49C7EA">
          <wp:extent cx="806450" cy="381000"/>
          <wp:effectExtent l="0" t="0" r="0" b="0"/>
          <wp:docPr id="10" name="Picture 10" descr="C:\Users\db\Desktop\FMC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db\Desktop\FMC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6103" cy="40445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O6L4sPgnRREMIsB1dzog9dOnypFSQxMJTqEeJdabXt33GJSH8F3G1SaerwWwMDSFj8fiSr8hp9S/x+UQr+dNsw==" w:salt="Be0RNoNIPNlhM54KO7Lyd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xNjcyNbWwsLA0MzZQ0lEKTi0uzszPAykwqQUApdhnsywAAAA="/>
  </w:docVars>
  <w:rsids>
    <w:rsidRoot w:val="00EC0430"/>
    <w:rsid w:val="00063CBC"/>
    <w:rsid w:val="000871BA"/>
    <w:rsid w:val="000A2EF7"/>
    <w:rsid w:val="00147125"/>
    <w:rsid w:val="00167EEF"/>
    <w:rsid w:val="001A6401"/>
    <w:rsid w:val="00250DB8"/>
    <w:rsid w:val="003000DB"/>
    <w:rsid w:val="0037140A"/>
    <w:rsid w:val="003B3884"/>
    <w:rsid w:val="00410D91"/>
    <w:rsid w:val="004D6428"/>
    <w:rsid w:val="00520A18"/>
    <w:rsid w:val="00592B59"/>
    <w:rsid w:val="005B5FE4"/>
    <w:rsid w:val="005C0A30"/>
    <w:rsid w:val="005C4274"/>
    <w:rsid w:val="005D7DEB"/>
    <w:rsid w:val="00657D93"/>
    <w:rsid w:val="006E5072"/>
    <w:rsid w:val="00713B82"/>
    <w:rsid w:val="007165A0"/>
    <w:rsid w:val="008032F1"/>
    <w:rsid w:val="00981F52"/>
    <w:rsid w:val="00A60ED4"/>
    <w:rsid w:val="00AB59C7"/>
    <w:rsid w:val="00AC1013"/>
    <w:rsid w:val="00B372EE"/>
    <w:rsid w:val="00BA1640"/>
    <w:rsid w:val="00BB0AE9"/>
    <w:rsid w:val="00BC62B4"/>
    <w:rsid w:val="00BF1EE2"/>
    <w:rsid w:val="00C56F0A"/>
    <w:rsid w:val="00C71ACE"/>
    <w:rsid w:val="00CE64ED"/>
    <w:rsid w:val="00D7585F"/>
    <w:rsid w:val="00D90B4C"/>
    <w:rsid w:val="00DA002D"/>
    <w:rsid w:val="00DC44C1"/>
    <w:rsid w:val="00DF6853"/>
    <w:rsid w:val="00EC0430"/>
    <w:rsid w:val="00EE284D"/>
    <w:rsid w:val="00FC11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F593F5"/>
  <w15:docId w15:val="{996C3A8A-F7D8-40B1-BF3C-3199D2E3D2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C04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81F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1F52"/>
  </w:style>
  <w:style w:type="paragraph" w:styleId="Footer">
    <w:name w:val="footer"/>
    <w:basedOn w:val="Normal"/>
    <w:link w:val="FooterChar"/>
    <w:uiPriority w:val="99"/>
    <w:unhideWhenUsed/>
    <w:rsid w:val="00981F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1F52"/>
  </w:style>
  <w:style w:type="paragraph" w:styleId="ListParagraph">
    <w:name w:val="List Paragraph"/>
    <w:basedOn w:val="Normal"/>
    <w:link w:val="ListParagraphChar"/>
    <w:uiPriority w:val="34"/>
    <w:qFormat/>
    <w:rsid w:val="005C427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A00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002D"/>
    <w:rPr>
      <w:rFonts w:ascii="Tahoma" w:hAnsi="Tahoma" w:cs="Tahoma"/>
      <w:sz w:val="16"/>
      <w:szCs w:val="16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3000DB"/>
  </w:style>
  <w:style w:type="character" w:styleId="PlaceholderText">
    <w:name w:val="Placeholder Text"/>
    <w:basedOn w:val="DefaultParagraphFont"/>
    <w:uiPriority w:val="99"/>
    <w:semiHidden/>
    <w:rsid w:val="0037140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3D32123E4225473F8AF01CA878BEC9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1678B3-7500-4AC3-A083-95961A2484FC}"/>
      </w:docPartPr>
      <w:docPartBody>
        <w:p w:rsidR="00000000" w:rsidRDefault="004836B1" w:rsidP="004836B1">
          <w:pPr>
            <w:pStyle w:val="3D32123E4225473F8AF01CA878BEC9C7"/>
          </w:pPr>
          <w:r w:rsidRPr="008104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140B50DA6604FB1926BD14C0044FF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30DF6B-8E5B-461F-B001-E5A5BFB141D3}"/>
      </w:docPartPr>
      <w:docPartBody>
        <w:p w:rsidR="00000000" w:rsidRDefault="004836B1" w:rsidP="004836B1">
          <w:pPr>
            <w:pStyle w:val="3140B50DA6604FB1926BD14C0044FFAE"/>
          </w:pPr>
          <w:r w:rsidRPr="008104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5B1FF06529F4DB288DF69BC2F246E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DF496C-B7D4-4749-A837-9417ECB9D667}"/>
      </w:docPartPr>
      <w:docPartBody>
        <w:p w:rsidR="00000000" w:rsidRDefault="004836B1" w:rsidP="004836B1">
          <w:pPr>
            <w:pStyle w:val="05B1FF06529F4DB288DF69BC2F246E6A"/>
          </w:pPr>
          <w:r w:rsidRPr="008104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695EA2B61394EC98E0BC6C5C84A9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181ECC-CF97-4F62-9514-9AC7AEF871C3}"/>
      </w:docPartPr>
      <w:docPartBody>
        <w:p w:rsidR="00000000" w:rsidRDefault="004836B1" w:rsidP="004836B1">
          <w:pPr>
            <w:pStyle w:val="1695EA2B61394EC98E0BC6C5C84A9E65"/>
          </w:pPr>
          <w:r w:rsidRPr="008104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B8AC23A21C468BBF4C189C4938C0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FC2766-4691-4A01-B897-82E9F559BE12}"/>
      </w:docPartPr>
      <w:docPartBody>
        <w:p w:rsidR="00000000" w:rsidRDefault="004836B1" w:rsidP="004836B1">
          <w:pPr>
            <w:pStyle w:val="8BB8AC23A21C468BBF4C189C4938C0D2"/>
          </w:pPr>
          <w:r w:rsidRPr="008104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C72E1DE90AB429697F766D0EB2363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4688BE-65B2-47EC-84DE-3D2CFD76A7EE}"/>
      </w:docPartPr>
      <w:docPartBody>
        <w:p w:rsidR="00000000" w:rsidRDefault="004836B1" w:rsidP="004836B1">
          <w:pPr>
            <w:pStyle w:val="9C72E1DE90AB429697F766D0EB2363C5"/>
          </w:pPr>
          <w:r w:rsidRPr="008104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0B5ADF7C014138B05083CCFD5FAE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09363E-255B-4F2F-AFA8-E8205FE0F69B}"/>
      </w:docPartPr>
      <w:docPartBody>
        <w:p w:rsidR="00000000" w:rsidRDefault="004836B1" w:rsidP="004836B1">
          <w:pPr>
            <w:pStyle w:val="910B5ADF7C014138B05083CCFD5FAE2F"/>
          </w:pPr>
          <w:r w:rsidRPr="008104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0B42319559495C90B058534F680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9C8EB3-2D6A-4819-97B9-01E256DA46FB}"/>
      </w:docPartPr>
      <w:docPartBody>
        <w:p w:rsidR="00000000" w:rsidRDefault="004836B1" w:rsidP="004836B1">
          <w:pPr>
            <w:pStyle w:val="D80B42319559495C90B058534F68044D"/>
          </w:pPr>
          <w:r w:rsidRPr="008104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A64CBB14F3745EDA9FA6C8BEA777B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4DBCB-4349-4596-AA61-136F006B9099}"/>
      </w:docPartPr>
      <w:docPartBody>
        <w:p w:rsidR="00000000" w:rsidRDefault="004836B1" w:rsidP="004836B1">
          <w:pPr>
            <w:pStyle w:val="3A64CBB14F3745EDA9FA6C8BEA777B1E"/>
          </w:pPr>
          <w:r w:rsidRPr="008104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5C6467C63A4D44BD543F09381C66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3FB779-4B7C-4A65-8770-DA1D4FEA1A03}"/>
      </w:docPartPr>
      <w:docPartBody>
        <w:p w:rsidR="00000000" w:rsidRDefault="004836B1" w:rsidP="004836B1">
          <w:pPr>
            <w:pStyle w:val="805C6467C63A4D44BD543F09381C66F8"/>
          </w:pPr>
          <w:r w:rsidRPr="008104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A946E080CC4EA58D4BAAD27DCC04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A440D7-DC55-4D1C-AB13-4D0B09FC4901}"/>
      </w:docPartPr>
      <w:docPartBody>
        <w:p w:rsidR="00000000" w:rsidRDefault="004836B1" w:rsidP="004836B1">
          <w:pPr>
            <w:pStyle w:val="B8A946E080CC4EA58D4BAAD27DCC044C"/>
          </w:pPr>
          <w:r w:rsidRPr="008104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2191E26E0B41929591A26195AE0A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B344D1-15C9-4BA4-8FA7-52C3A827CDBC}"/>
      </w:docPartPr>
      <w:docPartBody>
        <w:p w:rsidR="00000000" w:rsidRDefault="004836B1" w:rsidP="004836B1">
          <w:pPr>
            <w:pStyle w:val="AA2191E26E0B41929591A26195AE0A87"/>
          </w:pPr>
          <w:r w:rsidRPr="008104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9E344903CD04514A2EF3D2C596394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5E429E-A99E-4A7F-96EF-3AD8D3AAA7AA}"/>
      </w:docPartPr>
      <w:docPartBody>
        <w:p w:rsidR="00000000" w:rsidRDefault="004836B1" w:rsidP="004836B1">
          <w:pPr>
            <w:pStyle w:val="A9E344903CD04514A2EF3D2C596394D8"/>
          </w:pPr>
          <w:r w:rsidRPr="008104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3A5408B519E4A8794121A8FDBB8D3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F7A3D7-33C4-4BEF-A65B-3ACA86DDA4D5}"/>
      </w:docPartPr>
      <w:docPartBody>
        <w:p w:rsidR="00000000" w:rsidRDefault="004836B1" w:rsidP="004836B1">
          <w:pPr>
            <w:pStyle w:val="83A5408B519E4A8794121A8FDBB8D303"/>
          </w:pPr>
          <w:r w:rsidRPr="008104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5F9F9FD63B946119CE3CE6E7452EB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CFD46A-38B9-4D3F-A1FD-B3DC3A691963}"/>
      </w:docPartPr>
      <w:docPartBody>
        <w:p w:rsidR="00000000" w:rsidRDefault="004836B1" w:rsidP="004836B1">
          <w:pPr>
            <w:pStyle w:val="15F9F9FD63B946119CE3CE6E7452EB59"/>
          </w:pPr>
          <w:r w:rsidRPr="008104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12BB41B9304A57B7D056451B4ECE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3729E7-C3B5-49B2-8526-90811238FD83}"/>
      </w:docPartPr>
      <w:docPartBody>
        <w:p w:rsidR="00000000" w:rsidRDefault="004836B1" w:rsidP="004836B1">
          <w:pPr>
            <w:pStyle w:val="9A12BB41B9304A57B7D056451B4ECE4E"/>
          </w:pPr>
          <w:r w:rsidRPr="008104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19629DCA4504B8EAC6E772B1E3C8A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64CEE3-1DEA-4267-819B-44191763AB0A}"/>
      </w:docPartPr>
      <w:docPartBody>
        <w:p w:rsidR="00000000" w:rsidRDefault="004836B1" w:rsidP="004836B1">
          <w:pPr>
            <w:pStyle w:val="219629DCA4504B8EAC6E772B1E3C8ADA"/>
          </w:pPr>
          <w:r w:rsidRPr="008104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27755F7DC740A48AFBD25E8C81ED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623575-4574-48FE-A44B-850FB6555036}"/>
      </w:docPartPr>
      <w:docPartBody>
        <w:p w:rsidR="00000000" w:rsidRDefault="004836B1" w:rsidP="004836B1">
          <w:pPr>
            <w:pStyle w:val="2527755F7DC740A48AFBD25E8C81EDF3"/>
          </w:pPr>
          <w:r w:rsidRPr="008104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FF0D10811384CFD9574EF30260A54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4D4735-8CD4-4152-946C-2B38EF7337FA}"/>
      </w:docPartPr>
      <w:docPartBody>
        <w:p w:rsidR="00000000" w:rsidRDefault="004836B1" w:rsidP="004836B1">
          <w:pPr>
            <w:pStyle w:val="FFF0D10811384CFD9574EF30260A54EB"/>
          </w:pPr>
          <w:r w:rsidRPr="008104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F760230B6C4A5184A62E1896CD6F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40DF1F-6A21-40CF-B895-794D4B3BE415}"/>
      </w:docPartPr>
      <w:docPartBody>
        <w:p w:rsidR="00000000" w:rsidRDefault="004836B1" w:rsidP="004836B1">
          <w:pPr>
            <w:pStyle w:val="B8F760230B6C4A5184A62E1896CD6F56"/>
          </w:pPr>
          <w:r w:rsidRPr="008104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A3379178DDA4AC3AF7D248E5AE976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D95BB7-375A-419A-AA8B-D7E3E8ABF4BF}"/>
      </w:docPartPr>
      <w:docPartBody>
        <w:p w:rsidR="00000000" w:rsidRDefault="004836B1" w:rsidP="004836B1">
          <w:pPr>
            <w:pStyle w:val="3A3379178DDA4AC3AF7D248E5AE9763E"/>
          </w:pPr>
          <w:r w:rsidRPr="008104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CB6D57C6524C5391FAE56216C1AF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E09967-E52B-412F-BC1E-D09176881502}"/>
      </w:docPartPr>
      <w:docPartBody>
        <w:p w:rsidR="00000000" w:rsidRDefault="004836B1" w:rsidP="004836B1">
          <w:pPr>
            <w:pStyle w:val="3FCB6D57C6524C5391FAE56216C1AFB3"/>
          </w:pPr>
          <w:r w:rsidRPr="008104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76EE3AED474646BAF420228BB4F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486B34-E8B6-42AD-A441-23EC8B032E83}"/>
      </w:docPartPr>
      <w:docPartBody>
        <w:p w:rsidR="00000000" w:rsidRDefault="004836B1" w:rsidP="004836B1">
          <w:pPr>
            <w:pStyle w:val="3776EE3AED474646BAF420228BB4FCA8"/>
          </w:pPr>
          <w:r w:rsidRPr="008104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AFF3F20FC5D4DF6B962FA07D68F3E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913F9D-A496-4564-9D1D-B8F2A1356F93}"/>
      </w:docPartPr>
      <w:docPartBody>
        <w:p w:rsidR="00000000" w:rsidRDefault="004836B1" w:rsidP="004836B1">
          <w:pPr>
            <w:pStyle w:val="6AFF3F20FC5D4DF6B962FA07D68F3E15"/>
          </w:pPr>
          <w:r w:rsidRPr="008104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02E070372145ADA65E8611ADE3BB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4D2DF-4506-4EDE-B526-76AC14E26162}"/>
      </w:docPartPr>
      <w:docPartBody>
        <w:p w:rsidR="00000000" w:rsidRDefault="004836B1" w:rsidP="004836B1">
          <w:pPr>
            <w:pStyle w:val="6402E070372145ADA65E8611ADE3BBC8"/>
          </w:pPr>
          <w:r w:rsidRPr="0081042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5253015B7134C808BC91B3174A65B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ED1B02-1A85-4D8F-AB44-5729887395A8}"/>
      </w:docPartPr>
      <w:docPartBody>
        <w:p w:rsidR="00000000" w:rsidRDefault="004836B1" w:rsidP="004836B1">
          <w:pPr>
            <w:pStyle w:val="D5253015B7134C808BC91B3174A65BCF"/>
          </w:pPr>
          <w:r w:rsidRPr="0081042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836B1"/>
    <w:rsid w:val="000526D7"/>
    <w:rsid w:val="004836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J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FJ" w:eastAsia="en-FJ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836B1"/>
    <w:rPr>
      <w:color w:val="808080"/>
    </w:rPr>
  </w:style>
  <w:style w:type="paragraph" w:customStyle="1" w:styleId="3D32123E4225473F8AF01CA878BEC9C7">
    <w:name w:val="3D32123E4225473F8AF01CA878BEC9C7"/>
    <w:rsid w:val="004836B1"/>
  </w:style>
  <w:style w:type="paragraph" w:customStyle="1" w:styleId="3140B50DA6604FB1926BD14C0044FFAE">
    <w:name w:val="3140B50DA6604FB1926BD14C0044FFAE"/>
    <w:rsid w:val="004836B1"/>
  </w:style>
  <w:style w:type="paragraph" w:customStyle="1" w:styleId="05B1FF06529F4DB288DF69BC2F246E6A">
    <w:name w:val="05B1FF06529F4DB288DF69BC2F246E6A"/>
    <w:rsid w:val="004836B1"/>
  </w:style>
  <w:style w:type="paragraph" w:customStyle="1" w:styleId="1695EA2B61394EC98E0BC6C5C84A9E65">
    <w:name w:val="1695EA2B61394EC98E0BC6C5C84A9E65"/>
    <w:rsid w:val="004836B1"/>
  </w:style>
  <w:style w:type="paragraph" w:customStyle="1" w:styleId="8BB8AC23A21C468BBF4C189C4938C0D2">
    <w:name w:val="8BB8AC23A21C468BBF4C189C4938C0D2"/>
    <w:rsid w:val="004836B1"/>
  </w:style>
  <w:style w:type="paragraph" w:customStyle="1" w:styleId="9C72E1DE90AB429697F766D0EB2363C5">
    <w:name w:val="9C72E1DE90AB429697F766D0EB2363C5"/>
    <w:rsid w:val="004836B1"/>
  </w:style>
  <w:style w:type="paragraph" w:customStyle="1" w:styleId="910B5ADF7C014138B05083CCFD5FAE2F">
    <w:name w:val="910B5ADF7C014138B05083CCFD5FAE2F"/>
    <w:rsid w:val="004836B1"/>
  </w:style>
  <w:style w:type="paragraph" w:customStyle="1" w:styleId="D80B42319559495C90B058534F68044D">
    <w:name w:val="D80B42319559495C90B058534F68044D"/>
    <w:rsid w:val="004836B1"/>
  </w:style>
  <w:style w:type="paragraph" w:customStyle="1" w:styleId="3A64CBB14F3745EDA9FA6C8BEA777B1E">
    <w:name w:val="3A64CBB14F3745EDA9FA6C8BEA777B1E"/>
    <w:rsid w:val="004836B1"/>
  </w:style>
  <w:style w:type="paragraph" w:customStyle="1" w:styleId="805C6467C63A4D44BD543F09381C66F8">
    <w:name w:val="805C6467C63A4D44BD543F09381C66F8"/>
    <w:rsid w:val="004836B1"/>
  </w:style>
  <w:style w:type="paragraph" w:customStyle="1" w:styleId="B8A946E080CC4EA58D4BAAD27DCC044C">
    <w:name w:val="B8A946E080CC4EA58D4BAAD27DCC044C"/>
    <w:rsid w:val="004836B1"/>
  </w:style>
  <w:style w:type="paragraph" w:customStyle="1" w:styleId="AA2191E26E0B41929591A26195AE0A87">
    <w:name w:val="AA2191E26E0B41929591A26195AE0A87"/>
    <w:rsid w:val="004836B1"/>
  </w:style>
  <w:style w:type="paragraph" w:customStyle="1" w:styleId="A9E344903CD04514A2EF3D2C596394D8">
    <w:name w:val="A9E344903CD04514A2EF3D2C596394D8"/>
    <w:rsid w:val="004836B1"/>
  </w:style>
  <w:style w:type="paragraph" w:customStyle="1" w:styleId="83A5408B519E4A8794121A8FDBB8D303">
    <w:name w:val="83A5408B519E4A8794121A8FDBB8D303"/>
    <w:rsid w:val="004836B1"/>
  </w:style>
  <w:style w:type="paragraph" w:customStyle="1" w:styleId="15F9F9FD63B946119CE3CE6E7452EB59">
    <w:name w:val="15F9F9FD63B946119CE3CE6E7452EB59"/>
    <w:rsid w:val="004836B1"/>
  </w:style>
  <w:style w:type="paragraph" w:customStyle="1" w:styleId="9A12BB41B9304A57B7D056451B4ECE4E">
    <w:name w:val="9A12BB41B9304A57B7D056451B4ECE4E"/>
    <w:rsid w:val="004836B1"/>
  </w:style>
  <w:style w:type="paragraph" w:customStyle="1" w:styleId="219629DCA4504B8EAC6E772B1E3C8ADA">
    <w:name w:val="219629DCA4504B8EAC6E772B1E3C8ADA"/>
    <w:rsid w:val="004836B1"/>
  </w:style>
  <w:style w:type="paragraph" w:customStyle="1" w:styleId="2527755F7DC740A48AFBD25E8C81EDF3">
    <w:name w:val="2527755F7DC740A48AFBD25E8C81EDF3"/>
    <w:rsid w:val="004836B1"/>
  </w:style>
  <w:style w:type="paragraph" w:customStyle="1" w:styleId="FFF0D10811384CFD9574EF30260A54EB">
    <w:name w:val="FFF0D10811384CFD9574EF30260A54EB"/>
    <w:rsid w:val="004836B1"/>
  </w:style>
  <w:style w:type="paragraph" w:customStyle="1" w:styleId="B8F760230B6C4A5184A62E1896CD6F56">
    <w:name w:val="B8F760230B6C4A5184A62E1896CD6F56"/>
    <w:rsid w:val="004836B1"/>
  </w:style>
  <w:style w:type="paragraph" w:customStyle="1" w:styleId="3A3379178DDA4AC3AF7D248E5AE9763E">
    <w:name w:val="3A3379178DDA4AC3AF7D248E5AE9763E"/>
    <w:rsid w:val="004836B1"/>
  </w:style>
  <w:style w:type="paragraph" w:customStyle="1" w:styleId="3FCB6D57C6524C5391FAE56216C1AFB3">
    <w:name w:val="3FCB6D57C6524C5391FAE56216C1AFB3"/>
    <w:rsid w:val="004836B1"/>
  </w:style>
  <w:style w:type="paragraph" w:customStyle="1" w:styleId="3776EE3AED474646BAF420228BB4FCA8">
    <w:name w:val="3776EE3AED474646BAF420228BB4FCA8"/>
    <w:rsid w:val="004836B1"/>
  </w:style>
  <w:style w:type="paragraph" w:customStyle="1" w:styleId="6AFF3F20FC5D4DF6B962FA07D68F3E15">
    <w:name w:val="6AFF3F20FC5D4DF6B962FA07D68F3E15"/>
    <w:rsid w:val="004836B1"/>
  </w:style>
  <w:style w:type="paragraph" w:customStyle="1" w:styleId="6402E070372145ADA65E8611ADE3BBC8">
    <w:name w:val="6402E070372145ADA65E8611ADE3BBC8"/>
    <w:rsid w:val="004836B1"/>
  </w:style>
  <w:style w:type="paragraph" w:customStyle="1" w:styleId="D5253015B7134C808BC91B3174A65BCF">
    <w:name w:val="D5253015B7134C808BC91B3174A65BCF"/>
    <w:rsid w:val="004836B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24</Words>
  <Characters>242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MC PEER REVIEW EVALUATION FORM</vt:lpstr>
    </vt:vector>
  </TitlesOfParts>
  <Company/>
  <LinksUpToDate>false</LinksUpToDate>
  <CharactersWithSpaces>2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MC PEER REVIEW EVALUATION FORM</dc:title>
  <dc:creator>Ashiq Rahim</dc:creator>
  <cp:lastModifiedBy>User</cp:lastModifiedBy>
  <cp:revision>2</cp:revision>
  <cp:lastPrinted>2020-10-06T22:51:00Z</cp:lastPrinted>
  <dcterms:created xsi:type="dcterms:W3CDTF">2021-02-03T03:56:00Z</dcterms:created>
  <dcterms:modified xsi:type="dcterms:W3CDTF">2021-02-03T0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98f51bbd-35b8-43f5-8769-0da59cc3b39a</vt:lpwstr>
  </property>
  <property fmtid="{D5CDD505-2E9C-101B-9397-08002B2CF9AE}" pid="3" name="SEC">
    <vt:lpwstr>UNCLASSIFIED</vt:lpwstr>
  </property>
  <property fmtid="{D5CDD505-2E9C-101B-9397-08002B2CF9AE}" pid="4" name="DLM">
    <vt:lpwstr>No DLM</vt:lpwstr>
  </property>
</Properties>
</file>